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953DF" w14:textId="792FE177" w:rsidR="00F0488A" w:rsidRDefault="00F0488A" w:rsidP="00F0488A">
      <w:pPr>
        <w:widowControl/>
        <w:wordWrap/>
        <w:autoSpaceDE/>
        <w:autoSpaceDN/>
        <w:snapToGrid w:val="0"/>
        <w:spacing w:line="276" w:lineRule="auto"/>
        <w:jc w:val="center"/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</w:pPr>
      <w:r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  <w:t>20</w:t>
      </w:r>
      <w:r w:rsidR="006C15F4"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  <w:t>26</w:t>
      </w:r>
      <w:r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  <w:t xml:space="preserve"> Tsinghua PBCSF</w:t>
      </w:r>
    </w:p>
    <w:p w14:paraId="15E0892E" w14:textId="2079AA80" w:rsidR="00DF0FDD" w:rsidRDefault="00F0488A" w:rsidP="00F0488A">
      <w:pPr>
        <w:widowControl/>
        <w:wordWrap/>
        <w:autoSpaceDE/>
        <w:autoSpaceDN/>
        <w:snapToGrid w:val="0"/>
        <w:spacing w:line="276" w:lineRule="auto"/>
        <w:jc w:val="center"/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</w:pPr>
      <w:r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  <w:t>Financial Leaders of Tomorrow Summer Program</w:t>
      </w:r>
      <w:r w:rsidR="00AF0A52" w:rsidRPr="00DF0FDD"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  <w:t xml:space="preserve"> Application</w:t>
      </w:r>
    </w:p>
    <w:p w14:paraId="17D17854" w14:textId="77777777" w:rsidR="00413A9C" w:rsidRDefault="00413A9C" w:rsidP="00187E27">
      <w:pPr>
        <w:widowControl/>
        <w:wordWrap/>
        <w:autoSpaceDE/>
        <w:autoSpaceDN/>
        <w:snapToGrid w:val="0"/>
        <w:spacing w:line="276" w:lineRule="auto"/>
        <w:rPr>
          <w:rFonts w:ascii="Cambria" w:eastAsia="나눔고딕" w:hAnsi="Cambria" w:cs="굴림"/>
          <w:b/>
          <w:color w:val="000000"/>
          <w:kern w:val="0"/>
          <w:sz w:val="24"/>
          <w:szCs w:val="20"/>
        </w:rPr>
      </w:pPr>
    </w:p>
    <w:tbl>
      <w:tblPr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0"/>
        <w:gridCol w:w="1418"/>
        <w:gridCol w:w="2583"/>
        <w:gridCol w:w="1206"/>
        <w:gridCol w:w="2412"/>
      </w:tblGrid>
      <w:tr w:rsidR="00187E27" w:rsidRPr="00187E27" w14:paraId="28582AC5" w14:textId="77777777" w:rsidTr="00F0488A">
        <w:trPr>
          <w:trHeight w:val="130"/>
        </w:trPr>
        <w:tc>
          <w:tcPr>
            <w:tcW w:w="5000" w:type="pct"/>
            <w:gridSpan w:val="5"/>
            <w:tcBorders>
              <w:top w:val="single" w:sz="2" w:space="0" w:color="000000"/>
              <w:left w:val="nil"/>
              <w:right w:val="single" w:sz="2" w:space="0" w:color="000000"/>
            </w:tcBorders>
            <w:shd w:val="clear" w:color="auto" w:fill="B8CCE4" w:themeFill="accent1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D768EFB" w14:textId="010AFFC9" w:rsidR="00187E27" w:rsidRPr="00413A9C" w:rsidRDefault="00187E27" w:rsidP="00413A9C">
            <w:pPr>
              <w:widowControl/>
              <w:wordWrap/>
              <w:autoSpaceDE/>
              <w:autoSpaceDN/>
              <w:spacing w:line="276" w:lineRule="auto"/>
              <w:ind w:leftChars="-71" w:left="-142" w:firstLineChars="58" w:firstLine="120"/>
              <w:rPr>
                <w:rFonts w:ascii="Segoe UI Symbol" w:eastAsia="고도 B" w:hAnsi="Segoe UI Symbol" w:cs="Segoe UI Symbol"/>
                <w:b/>
                <w:color w:val="000000"/>
                <w:kern w:val="0"/>
                <w:sz w:val="22"/>
              </w:rPr>
            </w:pPr>
            <w:r w:rsidRPr="00413A9C">
              <w:rPr>
                <w:rFonts w:ascii="Cambria" w:eastAsia="나눔고딕" w:hAnsi="Cambria" w:cs="굴림" w:hint="eastAsia"/>
                <w:b/>
                <w:color w:val="000000"/>
                <w:kern w:val="0"/>
                <w:sz w:val="22"/>
              </w:rPr>
              <w:t>P</w:t>
            </w:r>
            <w:r w:rsidRPr="00413A9C"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>ersonal Information</w:t>
            </w:r>
          </w:p>
        </w:tc>
      </w:tr>
      <w:tr w:rsidR="003A0D23" w:rsidRPr="00187E27" w14:paraId="2AB1B8FA" w14:textId="77777777" w:rsidTr="003A0D23">
        <w:trPr>
          <w:trHeight w:val="130"/>
        </w:trPr>
        <w:tc>
          <w:tcPr>
            <w:tcW w:w="823" w:type="pct"/>
            <w:vMerge w:val="restart"/>
            <w:tcBorders>
              <w:top w:val="single" w:sz="2" w:space="0" w:color="000000"/>
              <w:left w:val="nil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58C56" w14:textId="7608D3CA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Name</w:t>
            </w:r>
          </w:p>
        </w:tc>
        <w:tc>
          <w:tcPr>
            <w:tcW w:w="6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A5A00D" w14:textId="5593DFF7" w:rsidR="003A0D23" w:rsidRPr="00187E27" w:rsidRDefault="003A0D23" w:rsidP="00413A9C">
            <w:pPr>
              <w:widowControl/>
              <w:wordWrap/>
              <w:autoSpaceDE/>
              <w:autoSpaceDN/>
              <w:snapToGrid w:val="0"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(Korean)</w:t>
            </w:r>
          </w:p>
        </w:tc>
        <w:tc>
          <w:tcPr>
            <w:tcW w:w="1447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DF9E045" w14:textId="66A83A5D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1DB731" w14:textId="6C273B06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Student 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br/>
              <w:t>ID n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umber</w:t>
            </w:r>
          </w:p>
        </w:tc>
        <w:tc>
          <w:tcPr>
            <w:tcW w:w="135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D09C404" w14:textId="4B49EF02" w:rsidR="003A0D23" w:rsidRPr="00187E27" w:rsidRDefault="003A0D23" w:rsidP="00187E27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center"/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</w:pPr>
          </w:p>
        </w:tc>
      </w:tr>
      <w:tr w:rsidR="003A0D23" w:rsidRPr="00187E27" w14:paraId="1176C03A" w14:textId="77777777" w:rsidTr="003A0D23">
        <w:trPr>
          <w:trHeight w:val="840"/>
        </w:trPr>
        <w:tc>
          <w:tcPr>
            <w:tcW w:w="823" w:type="pct"/>
            <w:vMerge/>
            <w:tcBorders>
              <w:left w:val="nil"/>
              <w:right w:val="single" w:sz="2" w:space="0" w:color="000000"/>
            </w:tcBorders>
            <w:shd w:val="clear" w:color="auto" w:fill="auto"/>
            <w:vAlign w:val="center"/>
            <w:hideMark/>
          </w:tcPr>
          <w:p w14:paraId="7F121B78" w14:textId="77777777" w:rsidR="003A0D23" w:rsidRPr="00187E27" w:rsidRDefault="003A0D23" w:rsidP="00187E27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B4C3D3" w14:textId="64CD1C9B" w:rsidR="003A0D23" w:rsidRPr="00187E27" w:rsidRDefault="003A0D23" w:rsidP="00413A9C">
            <w:pPr>
              <w:widowControl/>
              <w:wordWrap/>
              <w:autoSpaceDE/>
              <w:autoSpaceDN/>
              <w:snapToGrid w:val="0"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(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English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)</w:t>
            </w:r>
          </w:p>
        </w:tc>
        <w:tc>
          <w:tcPr>
            <w:tcW w:w="1447" w:type="pct"/>
            <w:tcBorders>
              <w:top w:val="single" w:sz="2" w:space="0" w:color="000000"/>
              <w:left w:val="single" w:sz="4" w:space="0" w:color="auto"/>
              <w:bottom w:val="single" w:sz="4" w:space="0" w:color="auto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C971F5" w14:textId="6E62FD9C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8" w:type="pct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C25AB08" w14:textId="5B459B1E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P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rogram</w:t>
            </w:r>
          </w:p>
        </w:tc>
        <w:tc>
          <w:tcPr>
            <w:tcW w:w="1353" w:type="pct"/>
            <w:vMerge w:val="restart"/>
            <w:tcBorders>
              <w:top w:val="single" w:sz="2" w:space="0" w:color="000000"/>
              <w:left w:val="single" w:sz="2" w:space="0" w:color="000000"/>
              <w:right w:val="nil"/>
            </w:tcBorders>
            <w:vAlign w:val="center"/>
          </w:tcPr>
          <w:p w14:paraId="3B3D2856" w14:textId="77777777" w:rsidR="003A0D23" w:rsidRPr="00F0488A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</w:pP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Undergraduate </w:t>
            </w:r>
          </w:p>
          <w:p w14:paraId="0593DED3" w14:textId="06FDE62A" w:rsidR="003A0D23" w:rsidRPr="00F0488A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</w:pP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>Postgraduate(</w:t>
            </w:r>
            <w:proofErr w:type="gramEnd"/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>Master)</w:t>
            </w:r>
          </w:p>
          <w:p w14:paraId="52413695" w14:textId="55738A2F" w:rsidR="003A0D23" w:rsidRPr="00F0488A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</w:pP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>Postgraduate(</w:t>
            </w:r>
            <w:proofErr w:type="gramEnd"/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>PhD)</w:t>
            </w:r>
          </w:p>
          <w:p w14:paraId="3FF9895F" w14:textId="04447B77" w:rsidR="003A0D23" w:rsidRPr="00F0488A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</w:t>
            </w:r>
            <w:r w:rsidRPr="00F0488A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CMBA </w:t>
            </w: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</w:t>
            </w:r>
            <w:r w:rsidRPr="00F0488A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FMBA</w:t>
            </w:r>
          </w:p>
          <w:p w14:paraId="3C1F2261" w14:textId="6317E2FE" w:rsidR="003A0D23" w:rsidRPr="00187E27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</w:t>
            </w:r>
            <w:r w:rsidRPr="00F0488A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GMBA</w:t>
            </w:r>
          </w:p>
        </w:tc>
      </w:tr>
      <w:tr w:rsidR="003A0D23" w:rsidRPr="00187E27" w14:paraId="08467257" w14:textId="77777777" w:rsidTr="003A0D23">
        <w:trPr>
          <w:trHeight w:val="840"/>
        </w:trPr>
        <w:tc>
          <w:tcPr>
            <w:tcW w:w="823" w:type="pct"/>
            <w:vMerge/>
            <w:tcBorders>
              <w:left w:val="nil"/>
              <w:bottom w:val="single" w:sz="4" w:space="0" w:color="auto"/>
              <w:right w:val="single" w:sz="2" w:space="0" w:color="000000"/>
            </w:tcBorders>
            <w:shd w:val="clear" w:color="auto" w:fill="auto"/>
            <w:vAlign w:val="center"/>
          </w:tcPr>
          <w:p w14:paraId="518632C1" w14:textId="77777777" w:rsidR="003A0D23" w:rsidRPr="00187E27" w:rsidRDefault="003A0D23" w:rsidP="00187E27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4560695" w14:textId="0EB07B0B" w:rsidR="003A0D23" w:rsidRDefault="003A0D23" w:rsidP="00413A9C">
            <w:pPr>
              <w:widowControl/>
              <w:wordWrap/>
              <w:autoSpaceDE/>
              <w:autoSpaceDN/>
              <w:snapToGrid w:val="0"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 w:hint="eastAsia"/>
                <w:color w:val="000000"/>
                <w:kern w:val="0"/>
                <w:sz w:val="22"/>
              </w:rPr>
              <w:t>(</w:t>
            </w:r>
            <w:r>
              <w:rPr>
                <w:rFonts w:ascii="Cambria" w:eastAsia="나눔고딕" w:hAnsi="Cambria" w:cs="굴림"/>
                <w:kern w:val="0"/>
                <w:sz w:val="22"/>
              </w:rPr>
              <w:t>Nationality)</w:t>
            </w:r>
          </w:p>
        </w:tc>
        <w:tc>
          <w:tcPr>
            <w:tcW w:w="1447" w:type="pc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3474E42" w14:textId="77777777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8" w:type="pct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192026F" w14:textId="77777777" w:rsidR="003A0D23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1353" w:type="pct"/>
            <w:vMerge/>
            <w:tcBorders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974289A" w14:textId="77777777" w:rsidR="003A0D23" w:rsidRPr="00F0488A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</w:pPr>
          </w:p>
        </w:tc>
      </w:tr>
      <w:tr w:rsidR="00413A9C" w:rsidRPr="00187E27" w14:paraId="499A1892" w14:textId="77777777" w:rsidTr="00F0488A">
        <w:trPr>
          <w:trHeight w:val="128"/>
        </w:trPr>
        <w:tc>
          <w:tcPr>
            <w:tcW w:w="823" w:type="pct"/>
            <w:tcBorders>
              <w:top w:val="single" w:sz="4" w:space="0" w:color="auto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001CDF2" w14:textId="4FD2E104" w:rsidR="00413A9C" w:rsidRPr="00187E27" w:rsidRDefault="00413A9C" w:rsidP="00413A9C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obile</w:t>
            </w:r>
          </w:p>
        </w:tc>
        <w:tc>
          <w:tcPr>
            <w:tcW w:w="213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DA52C36" w14:textId="02730432" w:rsidR="00413A9C" w:rsidRPr="00187E27" w:rsidRDefault="00413A9C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49DDF4C" w14:textId="4D90DC74" w:rsidR="00413A9C" w:rsidRPr="00187E27" w:rsidRDefault="00413A9C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E-mail</w:t>
            </w:r>
          </w:p>
        </w:tc>
        <w:tc>
          <w:tcPr>
            <w:tcW w:w="135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278C3A02" w14:textId="77777777" w:rsidR="00413A9C" w:rsidRPr="00187E27" w:rsidRDefault="00413A9C" w:rsidP="00187E27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center"/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</w:pPr>
          </w:p>
        </w:tc>
      </w:tr>
      <w:tr w:rsidR="00413A9C" w:rsidRPr="00187E27" w14:paraId="6906F6D2" w14:textId="77777777" w:rsidTr="00F0488A">
        <w:trPr>
          <w:trHeight w:val="128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B8CCE4" w:themeFill="accent1" w:themeFillTint="66"/>
            <w:vAlign w:val="center"/>
          </w:tcPr>
          <w:p w14:paraId="2DA9E019" w14:textId="3A47532B" w:rsidR="00413A9C" w:rsidRPr="00413A9C" w:rsidRDefault="00F0488A" w:rsidP="00413A9C">
            <w:pPr>
              <w:widowControl/>
              <w:wordWrap/>
              <w:autoSpaceDE/>
              <w:autoSpaceDN/>
              <w:spacing w:line="276" w:lineRule="auto"/>
              <w:ind w:leftChars="-10" w:left="-20" w:firstLineChars="50" w:firstLine="103"/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 xml:space="preserve">Additional </w:t>
            </w:r>
            <w:r w:rsidR="00413A9C"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>Information</w:t>
            </w:r>
          </w:p>
        </w:tc>
      </w:tr>
      <w:tr w:rsidR="00F0488A" w:rsidRPr="00187E27" w14:paraId="4B3B0D86" w14:textId="77777777" w:rsidTr="00F0488A">
        <w:trPr>
          <w:trHeight w:val="130"/>
        </w:trPr>
        <w:tc>
          <w:tcPr>
            <w:tcW w:w="823" w:type="pct"/>
            <w:vMerge w:val="restart"/>
            <w:tcBorders>
              <w:top w:val="double" w:sz="4" w:space="0" w:color="7F7F7F" w:themeColor="text1" w:themeTint="80"/>
              <w:left w:val="nil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5FB31D" w14:textId="77777777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English 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e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xam score</w:t>
            </w:r>
          </w:p>
          <w:p w14:paraId="13B93482" w14:textId="25A225EB" w:rsidR="00F0488A" w:rsidRPr="00187E27" w:rsidRDefault="00F0488A" w:rsidP="00F0488A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 w:hint="eastAsia"/>
                <w:color w:val="000000"/>
                <w:kern w:val="0"/>
                <w:sz w:val="22"/>
              </w:rPr>
              <w:t>G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PA</w:t>
            </w:r>
          </w:p>
        </w:tc>
        <w:tc>
          <w:tcPr>
            <w:tcW w:w="689" w:type="pct"/>
            <w:tcBorders>
              <w:top w:val="double" w:sz="4" w:space="0" w:color="7F7F7F" w:themeColor="text1" w:themeTint="8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32024FC" w14:textId="36B35C0E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Exam type</w:t>
            </w:r>
          </w:p>
        </w:tc>
        <w:tc>
          <w:tcPr>
            <w:tcW w:w="3488" w:type="pct"/>
            <w:gridSpan w:val="3"/>
            <w:tcBorders>
              <w:top w:val="double" w:sz="4" w:space="0" w:color="7F7F7F" w:themeColor="text1" w:themeTint="80"/>
              <w:left w:val="single" w:sz="2" w:space="0" w:color="000000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337B582" w14:textId="6E7F4FAE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187E27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 TOEFL </w:t>
            </w:r>
            <w:r w:rsidRPr="00187E27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 TOEIC </w:t>
            </w:r>
            <w:r w:rsidRPr="00187E27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 IELTS </w:t>
            </w:r>
            <w:r w:rsidRPr="00187E27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187E27">
              <w:rPr>
                <w:rFonts w:ascii="Cambria" w:eastAsia="고도 B" w:hAnsi="Cambria" w:cs="굴림"/>
                <w:color w:val="000000"/>
                <w:kern w:val="0"/>
                <w:sz w:val="22"/>
              </w:rPr>
              <w:t xml:space="preserve"> O</w:t>
            </w:r>
            <w:r>
              <w:rPr>
                <w:rFonts w:ascii="Cambria" w:eastAsia="고도 B" w:hAnsi="Cambria" w:cs="굴림"/>
                <w:color w:val="000000"/>
                <w:kern w:val="0"/>
                <w:sz w:val="22"/>
              </w:rPr>
              <w:t>PIC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 </w:t>
            </w:r>
            <w:r w:rsidRPr="00187E27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187E27">
              <w:rPr>
                <w:rFonts w:ascii="Cambria" w:eastAsia="고도 B" w:hAnsi="Cambria" w:cs="굴림"/>
                <w:color w:val="000000"/>
                <w:kern w:val="0"/>
                <w:sz w:val="22"/>
              </w:rPr>
              <w:t xml:space="preserve"> Other</w:t>
            </w:r>
          </w:p>
        </w:tc>
      </w:tr>
      <w:tr w:rsidR="00F0488A" w:rsidRPr="00187E27" w14:paraId="40724183" w14:textId="77777777" w:rsidTr="00F95322">
        <w:trPr>
          <w:trHeight w:val="130"/>
        </w:trPr>
        <w:tc>
          <w:tcPr>
            <w:tcW w:w="823" w:type="pct"/>
            <w:vMerge/>
            <w:tcBorders>
              <w:left w:val="nil"/>
              <w:right w:val="single" w:sz="2" w:space="0" w:color="000000"/>
            </w:tcBorders>
            <w:shd w:val="clear" w:color="auto" w:fill="auto"/>
            <w:vAlign w:val="center"/>
            <w:hideMark/>
          </w:tcPr>
          <w:p w14:paraId="3382AA98" w14:textId="77777777" w:rsidR="00F0488A" w:rsidRPr="00187E27" w:rsidRDefault="00F0488A" w:rsidP="00187E27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9" w:type="pc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6D745B0" w14:textId="7B636097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Score</w:t>
            </w:r>
          </w:p>
        </w:tc>
        <w:tc>
          <w:tcPr>
            <w:tcW w:w="3488" w:type="pct"/>
            <w:gridSpan w:val="3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B993AD0" w14:textId="678BA430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</w:tr>
      <w:tr w:rsidR="00F0488A" w:rsidRPr="00187E27" w14:paraId="7DA8F85D" w14:textId="77777777" w:rsidTr="00F0488A">
        <w:trPr>
          <w:trHeight w:val="87"/>
        </w:trPr>
        <w:tc>
          <w:tcPr>
            <w:tcW w:w="823" w:type="pct"/>
            <w:vMerge/>
            <w:tcBorders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  <w:hideMark/>
          </w:tcPr>
          <w:p w14:paraId="7A48137B" w14:textId="77777777" w:rsidR="00F0488A" w:rsidRPr="00187E27" w:rsidRDefault="00F0488A" w:rsidP="00187E27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9" w:type="pc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A204E2B" w14:textId="2C840D20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4.3 Scale</w:t>
            </w:r>
          </w:p>
        </w:tc>
        <w:tc>
          <w:tcPr>
            <w:tcW w:w="3488" w:type="pct"/>
            <w:gridSpan w:val="3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463A476" w14:textId="60F85CD0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 w:hint="eastAsia"/>
                <w:color w:val="000000"/>
                <w:kern w:val="0"/>
                <w:sz w:val="22"/>
              </w:rPr>
              <w:t>/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 4.3</w:t>
            </w:r>
          </w:p>
        </w:tc>
      </w:tr>
      <w:tr w:rsidR="00F0488A" w:rsidRPr="00187E27" w14:paraId="4A626B83" w14:textId="77777777" w:rsidTr="00F0488A">
        <w:trPr>
          <w:trHeight w:val="37"/>
        </w:trPr>
        <w:tc>
          <w:tcPr>
            <w:tcW w:w="5000" w:type="pct"/>
            <w:gridSpan w:val="5"/>
            <w:tcBorders>
              <w:top w:val="single" w:sz="2" w:space="0" w:color="000000"/>
              <w:left w:val="nil"/>
              <w:right w:val="nil"/>
            </w:tcBorders>
            <w:shd w:val="clear" w:color="auto" w:fill="DBE5F1" w:themeFill="accent1" w:themeFillTint="33"/>
            <w:tcMar>
              <w:top w:w="28" w:type="dxa"/>
              <w:left w:w="102" w:type="dxa"/>
              <w:bottom w:w="28" w:type="dxa"/>
              <w:right w:w="102" w:type="dxa"/>
            </w:tcMar>
          </w:tcPr>
          <w:p w14:paraId="2067D4FB" w14:textId="070F3A24" w:rsidR="00F0488A" w:rsidRPr="00413A9C" w:rsidRDefault="00F0488A" w:rsidP="00F0488A">
            <w:pPr>
              <w:widowControl/>
              <w:wordWrap/>
              <w:autoSpaceDE/>
              <w:autoSpaceDN/>
              <w:spacing w:line="276" w:lineRule="auto"/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 w:hint="eastAsia"/>
                <w:b/>
                <w:color w:val="000000"/>
                <w:kern w:val="0"/>
                <w:sz w:val="22"/>
              </w:rPr>
              <w:t>O</w:t>
            </w:r>
            <w:r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>verseas Experience (</w:t>
            </w:r>
            <w:r w:rsidRPr="00F0488A"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>Please attach supporting documents if available.</w:t>
            </w:r>
            <w:r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>)</w:t>
            </w:r>
          </w:p>
        </w:tc>
      </w:tr>
      <w:tr w:rsidR="00F0488A" w:rsidRPr="00187E27" w14:paraId="7EB5F86B" w14:textId="77777777" w:rsidTr="00F0488A">
        <w:trPr>
          <w:trHeight w:val="4858"/>
        </w:trPr>
        <w:tc>
          <w:tcPr>
            <w:tcW w:w="5000" w:type="pct"/>
            <w:gridSpan w:val="5"/>
            <w:tcBorders>
              <w:top w:val="single" w:sz="2" w:space="0" w:color="000000"/>
              <w:left w:val="nil"/>
              <w:right w:val="nil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</w:tcPr>
          <w:p w14:paraId="3881421B" w14:textId="77777777" w:rsidR="00C20E07" w:rsidRDefault="00C20E07" w:rsidP="00413A9C">
            <w:pPr>
              <w:pStyle w:val="a4"/>
              <w:widowControl/>
              <w:wordWrap/>
              <w:autoSpaceDE/>
              <w:autoSpaceDN/>
              <w:snapToGrid w:val="0"/>
              <w:spacing w:line="276" w:lineRule="auto"/>
              <w:ind w:leftChars="0" w:left="0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  <w:p w14:paraId="7BAEF4DF" w14:textId="29B99ED3" w:rsidR="00C20E07" w:rsidRPr="00C20E07" w:rsidRDefault="00C20E07" w:rsidP="00C20E07">
            <w:pPr>
              <w:pStyle w:val="Default"/>
              <w:rPr>
                <w:rFonts w:ascii="Cambria" w:hAnsi="Cambria"/>
                <w:color w:val="548DD4" w:themeColor="text2" w:themeTint="99"/>
                <w:sz w:val="22"/>
                <w:szCs w:val="22"/>
              </w:rPr>
            </w:pPr>
            <w:r w:rsidRPr="00C20E07">
              <w:rPr>
                <w:rFonts w:ascii="Cambria" w:hAnsi="Cambria" w:hint="eastAsia"/>
                <w:color w:val="548DD4" w:themeColor="text2" w:themeTint="99"/>
                <w:sz w:val="22"/>
                <w:szCs w:val="22"/>
              </w:rPr>
              <w:t>(</w:t>
            </w:r>
            <w:r w:rsidRPr="00C20E07">
              <w:rPr>
                <w:rFonts w:ascii="Cambria" w:hAnsi="Cambria"/>
                <w:color w:val="548DD4" w:themeColor="text2" w:themeTint="99"/>
                <w:sz w:val="22"/>
                <w:szCs w:val="22"/>
              </w:rPr>
              <w:t>Bullet-point format, Maximum 300 words)</w:t>
            </w:r>
          </w:p>
          <w:p w14:paraId="510EC3F7" w14:textId="77777777" w:rsidR="00C20E07" w:rsidRPr="00C20E07" w:rsidRDefault="00C20E07" w:rsidP="00C20E07">
            <w:pPr>
              <w:pStyle w:val="Default"/>
              <w:rPr>
                <w:rFonts w:ascii="Cambria" w:hAnsi="Cambria"/>
                <w:sz w:val="22"/>
                <w:szCs w:val="22"/>
              </w:rPr>
            </w:pPr>
          </w:p>
          <w:p w14:paraId="6229E123" w14:textId="06E06026" w:rsidR="00C20E07" w:rsidRDefault="00C20E07" w:rsidP="00C20E07">
            <w:pPr>
              <w:pStyle w:val="Default"/>
              <w:numPr>
                <w:ilvl w:val="0"/>
                <w:numId w:val="3"/>
              </w:numPr>
              <w:spacing w:line="360" w:lineRule="auto"/>
              <w:rPr>
                <w:rFonts w:ascii="Cambria" w:hAnsi="Cambria"/>
                <w:sz w:val="22"/>
                <w:szCs w:val="22"/>
              </w:rPr>
            </w:pPr>
          </w:p>
          <w:p w14:paraId="658056A8" w14:textId="3B06A436" w:rsidR="00C20E07" w:rsidRDefault="00C20E07" w:rsidP="00C20E07">
            <w:pPr>
              <w:pStyle w:val="Default"/>
              <w:numPr>
                <w:ilvl w:val="0"/>
                <w:numId w:val="3"/>
              </w:numPr>
              <w:spacing w:line="360" w:lineRule="auto"/>
              <w:rPr>
                <w:rFonts w:ascii="Cambria" w:hAnsi="Cambria"/>
                <w:sz w:val="22"/>
                <w:szCs w:val="22"/>
              </w:rPr>
            </w:pPr>
          </w:p>
          <w:p w14:paraId="1FCE1735" w14:textId="08D677BF" w:rsidR="00C20E07" w:rsidRDefault="00C20E07" w:rsidP="00C20E07">
            <w:pPr>
              <w:pStyle w:val="Default"/>
              <w:numPr>
                <w:ilvl w:val="0"/>
                <w:numId w:val="3"/>
              </w:numPr>
              <w:spacing w:line="360" w:lineRule="auto"/>
              <w:rPr>
                <w:rFonts w:ascii="Cambria" w:hAnsi="Cambria"/>
                <w:sz w:val="22"/>
                <w:szCs w:val="22"/>
              </w:rPr>
            </w:pPr>
          </w:p>
          <w:p w14:paraId="330F4BE2" w14:textId="77777777" w:rsidR="00C20E07" w:rsidRPr="00C20E07" w:rsidRDefault="00C20E07" w:rsidP="00C20E07">
            <w:pPr>
              <w:pStyle w:val="Default"/>
              <w:numPr>
                <w:ilvl w:val="0"/>
                <w:numId w:val="3"/>
              </w:numPr>
              <w:spacing w:line="360" w:lineRule="auto"/>
              <w:rPr>
                <w:rFonts w:ascii="Cambria" w:hAnsi="Cambria"/>
                <w:sz w:val="22"/>
                <w:szCs w:val="22"/>
              </w:rPr>
            </w:pPr>
          </w:p>
          <w:p w14:paraId="335FD688" w14:textId="5CBC226B" w:rsidR="00C20E07" w:rsidRPr="00C20E07" w:rsidRDefault="00C20E07" w:rsidP="00413A9C">
            <w:pPr>
              <w:pStyle w:val="a4"/>
              <w:widowControl/>
              <w:wordWrap/>
              <w:autoSpaceDE/>
              <w:autoSpaceDN/>
              <w:snapToGrid w:val="0"/>
              <w:spacing w:line="276" w:lineRule="auto"/>
              <w:ind w:leftChars="0" w:left="0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</w:tr>
    </w:tbl>
    <w:p w14:paraId="77EF1131" w14:textId="297380E2" w:rsidR="00DF0FDD" w:rsidRPr="00187E27" w:rsidRDefault="00DF0FDD" w:rsidP="005A1C9A">
      <w:pPr>
        <w:widowControl/>
        <w:wordWrap/>
        <w:autoSpaceDE/>
        <w:autoSpaceDN/>
        <w:snapToGrid w:val="0"/>
        <w:rPr>
          <w:rFonts w:ascii="Cambria" w:eastAsia="나눔고딕" w:hAnsi="Cambria" w:cs="굴림"/>
          <w:b/>
          <w:color w:val="000000"/>
          <w:kern w:val="0"/>
          <w:sz w:val="22"/>
        </w:rPr>
      </w:pPr>
    </w:p>
    <w:p w14:paraId="0FCC3456" w14:textId="2520A5AC" w:rsidR="000777A2" w:rsidRPr="00187E27" w:rsidRDefault="002C11C9" w:rsidP="002C11C9">
      <w:pPr>
        <w:pStyle w:val="Default"/>
        <w:rPr>
          <w:rFonts w:ascii="Cambria" w:hAnsi="Cambria"/>
          <w:sz w:val="22"/>
          <w:szCs w:val="22"/>
        </w:rPr>
      </w:pPr>
      <w:r w:rsidRPr="00187E27">
        <w:rPr>
          <w:rFonts w:ascii="Cambria" w:hAnsi="Cambria"/>
          <w:sz w:val="22"/>
          <w:szCs w:val="22"/>
        </w:rPr>
        <w:t>I hereby confirm</w:t>
      </w:r>
      <w:r w:rsidR="00AF0A52" w:rsidRPr="00187E27">
        <w:rPr>
          <w:rFonts w:ascii="Cambria" w:hAnsi="Cambria"/>
          <w:sz w:val="22"/>
          <w:szCs w:val="22"/>
        </w:rPr>
        <w:t xml:space="preserve"> that the information </w:t>
      </w:r>
      <w:r w:rsidRPr="00187E27">
        <w:rPr>
          <w:rFonts w:ascii="Cambria" w:hAnsi="Cambria"/>
          <w:sz w:val="22"/>
          <w:szCs w:val="22"/>
        </w:rPr>
        <w:t>given on</w:t>
      </w:r>
      <w:r w:rsidR="00AF0A52" w:rsidRPr="00187E27">
        <w:rPr>
          <w:rFonts w:ascii="Cambria" w:hAnsi="Cambria"/>
          <w:sz w:val="22"/>
          <w:szCs w:val="22"/>
        </w:rPr>
        <w:t xml:space="preserve"> this application is correct and true</w:t>
      </w:r>
      <w:r w:rsidRPr="00187E27">
        <w:rPr>
          <w:rFonts w:ascii="Cambria" w:hAnsi="Cambria"/>
          <w:sz w:val="22"/>
          <w:szCs w:val="22"/>
        </w:rPr>
        <w:t xml:space="preserve"> and </w:t>
      </w:r>
      <w:r w:rsidR="00AF0A52" w:rsidRPr="00187E27">
        <w:rPr>
          <w:rFonts w:ascii="Cambria" w:hAnsi="Cambria"/>
          <w:sz w:val="22"/>
          <w:szCs w:val="22"/>
        </w:rPr>
        <w:t>that I will abide by all the rules, regulation</w:t>
      </w:r>
      <w:r w:rsidRPr="00187E27">
        <w:rPr>
          <w:rFonts w:ascii="Cambria" w:hAnsi="Cambria"/>
          <w:sz w:val="22"/>
          <w:szCs w:val="22"/>
        </w:rPr>
        <w:t>s, and general code of honor</w:t>
      </w:r>
      <w:r w:rsidR="00AF0A52" w:rsidRPr="00187E27">
        <w:rPr>
          <w:rFonts w:ascii="Cambria" w:hAnsi="Cambria"/>
          <w:sz w:val="22"/>
          <w:szCs w:val="22"/>
        </w:rPr>
        <w:t xml:space="preserve"> </w:t>
      </w:r>
      <w:r w:rsidRPr="00187E27">
        <w:rPr>
          <w:rFonts w:ascii="Cambria" w:hAnsi="Cambria"/>
          <w:sz w:val="22"/>
          <w:szCs w:val="22"/>
        </w:rPr>
        <w:t xml:space="preserve">of </w:t>
      </w:r>
      <w:r w:rsidR="00AF0A52" w:rsidRPr="00187E27">
        <w:rPr>
          <w:rFonts w:ascii="Cambria" w:hAnsi="Cambria"/>
          <w:sz w:val="22"/>
          <w:szCs w:val="22"/>
        </w:rPr>
        <w:t>the Yonsei School of Business</w:t>
      </w:r>
      <w:r w:rsidRPr="00187E27">
        <w:rPr>
          <w:rFonts w:ascii="Cambria" w:hAnsi="Cambria"/>
          <w:sz w:val="22"/>
          <w:szCs w:val="22"/>
        </w:rPr>
        <w:t>.</w:t>
      </w:r>
    </w:p>
    <w:p w14:paraId="28008C54" w14:textId="77777777" w:rsidR="002C11C9" w:rsidRPr="00187E27" w:rsidRDefault="002C11C9" w:rsidP="002C11C9">
      <w:pPr>
        <w:pStyle w:val="Default"/>
        <w:rPr>
          <w:rFonts w:ascii="Cambria" w:eastAsia="나눔고딕" w:hAnsi="Cambria" w:cs="굴림"/>
          <w:sz w:val="22"/>
          <w:szCs w:val="22"/>
        </w:rPr>
      </w:pPr>
    </w:p>
    <w:p w14:paraId="38143820" w14:textId="282B4625" w:rsidR="000777A2" w:rsidRPr="00187E27" w:rsidRDefault="002C11C9" w:rsidP="002C11C9">
      <w:pPr>
        <w:widowControl/>
        <w:wordWrap/>
        <w:autoSpaceDE/>
        <w:autoSpaceDN/>
        <w:snapToGrid w:val="0"/>
        <w:ind w:left="2400" w:right="94"/>
        <w:jc w:val="right"/>
        <w:rPr>
          <w:rFonts w:ascii="Cambria" w:eastAsia="나눔고딕" w:hAnsi="Cambria" w:cs="굴림"/>
          <w:color w:val="000000"/>
          <w:kern w:val="0"/>
          <w:sz w:val="22"/>
          <w:u w:val="single"/>
        </w:rPr>
      </w:pPr>
      <w:proofErr w:type="gramStart"/>
      <w:r w:rsidRPr="00187E27">
        <w:rPr>
          <w:rFonts w:ascii="Cambria" w:eastAsia="나눔고딕" w:hAnsi="Cambria" w:cs="굴림"/>
          <w:color w:val="000000"/>
          <w:kern w:val="0"/>
          <w:sz w:val="22"/>
        </w:rPr>
        <w:t>Date:_</w:t>
      </w:r>
      <w:proofErr w:type="gramEnd"/>
      <w:r w:rsidRPr="00187E27">
        <w:rPr>
          <w:rFonts w:ascii="Cambria" w:eastAsia="나눔고딕" w:hAnsi="Cambria" w:cs="굴림"/>
          <w:color w:val="000000"/>
          <w:kern w:val="0"/>
          <w:sz w:val="22"/>
        </w:rPr>
        <w:t>___</w:t>
      </w:r>
      <w:r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>_</w:t>
      </w:r>
      <w:r w:rsidR="00187E27"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 xml:space="preserve">           </w:t>
      </w:r>
      <w:r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>________</w:t>
      </w:r>
    </w:p>
    <w:p w14:paraId="7AB9F3A5" w14:textId="77777777" w:rsidR="002C11C9" w:rsidRPr="00187E27" w:rsidRDefault="002C11C9" w:rsidP="002C11C9">
      <w:pPr>
        <w:widowControl/>
        <w:wordWrap/>
        <w:autoSpaceDE/>
        <w:autoSpaceDN/>
        <w:snapToGrid w:val="0"/>
        <w:ind w:left="2400" w:right="94"/>
        <w:jc w:val="right"/>
        <w:rPr>
          <w:rFonts w:ascii="Cambria" w:eastAsia="나눔고딕" w:hAnsi="Cambria" w:cs="굴림"/>
          <w:color w:val="000000"/>
          <w:kern w:val="0"/>
          <w:sz w:val="22"/>
        </w:rPr>
      </w:pPr>
    </w:p>
    <w:p w14:paraId="4AC500D8" w14:textId="63D8B26D" w:rsidR="005E3808" w:rsidRPr="00187E27" w:rsidRDefault="002C11C9" w:rsidP="002C11C9">
      <w:pPr>
        <w:widowControl/>
        <w:wordWrap/>
        <w:autoSpaceDE/>
        <w:autoSpaceDN/>
        <w:snapToGrid w:val="0"/>
        <w:ind w:left="3200" w:right="94"/>
        <w:jc w:val="right"/>
        <w:rPr>
          <w:rFonts w:ascii="Cambria" w:eastAsia="나눔고딕" w:hAnsi="Cambria" w:cs="굴림"/>
          <w:color w:val="000000"/>
          <w:kern w:val="0"/>
          <w:sz w:val="22"/>
        </w:rPr>
      </w:pPr>
      <w:r w:rsidRPr="00187E27">
        <w:rPr>
          <w:rFonts w:ascii="Cambria" w:eastAsia="나눔고딕" w:hAnsi="Cambria" w:cs="굴림"/>
          <w:color w:val="000000"/>
          <w:kern w:val="0"/>
          <w:sz w:val="22"/>
        </w:rPr>
        <w:t>Applicant’s Name &amp; Signature</w:t>
      </w:r>
      <w:r w:rsidR="000777A2" w:rsidRPr="00187E27">
        <w:rPr>
          <w:rFonts w:ascii="Cambria" w:eastAsia="나눔고딕" w:hAnsi="Cambria" w:cs="굴림"/>
          <w:color w:val="000000"/>
          <w:kern w:val="0"/>
          <w:sz w:val="22"/>
        </w:rPr>
        <w:t>:</w:t>
      </w:r>
      <w:r w:rsidR="000777A2" w:rsidRPr="00187E27">
        <w:rPr>
          <w:rFonts w:ascii="Cambria" w:eastAsia="나눔고딕" w:hAnsi="Cambria" w:cs="굴림"/>
          <w:color w:val="000000"/>
          <w:kern w:val="0"/>
          <w:sz w:val="22"/>
          <w:u w:val="single" w:color="000000"/>
        </w:rPr>
        <w:t xml:space="preserve"> </w:t>
      </w:r>
      <w:r w:rsidR="002212CB" w:rsidRPr="00187E27">
        <w:rPr>
          <w:rFonts w:ascii="Cambria" w:eastAsia="나눔고딕" w:hAnsi="Cambria" w:cs="굴림"/>
          <w:color w:val="000000"/>
          <w:kern w:val="0"/>
          <w:sz w:val="22"/>
        </w:rPr>
        <w:t>_____</w:t>
      </w:r>
      <w:r w:rsidR="002212CB"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>_</w:t>
      </w:r>
      <w:r w:rsidR="00187E27"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 xml:space="preserve">        </w:t>
      </w:r>
      <w:r w:rsidR="002212CB"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>___</w:t>
      </w:r>
      <w:r w:rsidR="002212CB" w:rsidRPr="00187E27">
        <w:rPr>
          <w:rFonts w:ascii="Cambria" w:eastAsia="나눔고딕" w:hAnsi="Cambria" w:cs="굴림"/>
          <w:color w:val="000000"/>
          <w:kern w:val="0"/>
          <w:sz w:val="22"/>
        </w:rPr>
        <w:t xml:space="preserve">_______ </w:t>
      </w:r>
      <w:r w:rsidR="000777A2" w:rsidRPr="00187E27">
        <w:rPr>
          <w:rFonts w:ascii="Cambria" w:eastAsia="나눔고딕" w:hAnsi="Cambria" w:cs="굴림"/>
          <w:color w:val="000000"/>
          <w:kern w:val="0"/>
          <w:sz w:val="22"/>
        </w:rPr>
        <w:t xml:space="preserve"> </w:t>
      </w:r>
    </w:p>
    <w:sectPr w:rsidR="005E3808" w:rsidRPr="00187E27" w:rsidSect="00DF0FDD">
      <w:headerReference w:type="default" r:id="rId8"/>
      <w:pgSz w:w="11906" w:h="16838" w:code="9"/>
      <w:pgMar w:top="2410" w:right="1558" w:bottom="720" w:left="1276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443DC" w14:textId="77777777" w:rsidR="00D772FC" w:rsidRDefault="00D772FC" w:rsidP="0070546A">
      <w:r>
        <w:separator/>
      </w:r>
    </w:p>
  </w:endnote>
  <w:endnote w:type="continuationSeparator" w:id="0">
    <w:p w14:paraId="7F10DF3D" w14:textId="77777777" w:rsidR="00D772FC" w:rsidRDefault="00D772FC" w:rsidP="00705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나눔고딕">
    <w:altName w:val="NanumGothic"/>
    <w:charset w:val="81"/>
    <w:family w:val="auto"/>
    <w:pitch w:val="variable"/>
    <w:sig w:usb0="80000003" w:usb1="09D7FCEB" w:usb2="00000010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고도 B">
    <w:altName w:val="맑은 고딕"/>
    <w:charset w:val="81"/>
    <w:family w:val="auto"/>
    <w:pitch w:val="variable"/>
    <w:sig w:usb0="00000000" w:usb1="09D72C70" w:usb2="00000010" w:usb3="00000000" w:csb0="0008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A1EE0" w14:textId="77777777" w:rsidR="00D772FC" w:rsidRDefault="00D772FC" w:rsidP="0070546A">
      <w:r>
        <w:separator/>
      </w:r>
    </w:p>
  </w:footnote>
  <w:footnote w:type="continuationSeparator" w:id="0">
    <w:p w14:paraId="20CDC984" w14:textId="77777777" w:rsidR="00D772FC" w:rsidRDefault="00D772FC" w:rsidP="007054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4A1D6" w14:textId="77777777" w:rsidR="00DF0FDD" w:rsidRPr="008761A6" w:rsidRDefault="00DF0FDD" w:rsidP="00DF0FDD">
    <w:pPr>
      <w:ind w:rightChars="6" w:right="12"/>
      <w:jc w:val="right"/>
      <w:rPr>
        <w:rFonts w:ascii="Palatino Linotype" w:hAnsi="Palatino Linotype" w:cs="Times New Roman"/>
        <w:color w:val="7F7F7F" w:themeColor="text1" w:themeTint="80"/>
        <w:sz w:val="18"/>
      </w:rPr>
    </w:pPr>
    <w:r w:rsidRPr="008761A6">
      <w:rPr>
        <w:rFonts w:ascii="Palatino Linotype" w:hAnsi="Palatino Linotype" w:cs="Times New Roman"/>
        <w:noProof/>
      </w:rPr>
      <w:drawing>
        <wp:anchor distT="0" distB="0" distL="114300" distR="114300" simplePos="0" relativeHeight="251659264" behindDoc="1" locked="0" layoutInCell="1" allowOverlap="1" wp14:anchorId="3F7742F8" wp14:editId="5D51020D">
          <wp:simplePos x="0" y="0"/>
          <wp:positionH relativeFrom="column">
            <wp:posOffset>-171450</wp:posOffset>
          </wp:positionH>
          <wp:positionV relativeFrom="paragraph">
            <wp:posOffset>-24765</wp:posOffset>
          </wp:positionV>
          <wp:extent cx="2751455" cy="461010"/>
          <wp:effectExtent l="0" t="0" r="0" b="0"/>
          <wp:wrapNone/>
          <wp:docPr id="26" name="그림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1455" cy="461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761A6">
      <w:rPr>
        <w:rFonts w:ascii="Palatino Linotype" w:hAnsi="Palatino Linotype" w:cs="Times New Roman"/>
        <w:color w:val="7F7F7F" w:themeColor="text1" w:themeTint="80"/>
        <w:sz w:val="18"/>
      </w:rPr>
      <w:t>50 Yonsei-</w:t>
    </w:r>
    <w:proofErr w:type="spellStart"/>
    <w:r w:rsidRPr="008761A6">
      <w:rPr>
        <w:rFonts w:ascii="Palatino Linotype" w:hAnsi="Palatino Linotype" w:cs="Times New Roman"/>
        <w:color w:val="7F7F7F" w:themeColor="text1" w:themeTint="80"/>
        <w:sz w:val="18"/>
      </w:rPr>
      <w:t>ro</w:t>
    </w:r>
    <w:proofErr w:type="spellEnd"/>
    <w:r w:rsidRPr="008761A6">
      <w:rPr>
        <w:rFonts w:ascii="Palatino Linotype" w:hAnsi="Palatino Linotype" w:cs="Times New Roman"/>
        <w:color w:val="7F7F7F" w:themeColor="text1" w:themeTint="80"/>
        <w:sz w:val="18"/>
      </w:rPr>
      <w:t xml:space="preserve"> </w:t>
    </w:r>
    <w:proofErr w:type="spellStart"/>
    <w:r w:rsidRPr="008761A6">
      <w:rPr>
        <w:rFonts w:ascii="Palatino Linotype" w:hAnsi="Palatino Linotype" w:cs="Times New Roman"/>
        <w:color w:val="7F7F7F" w:themeColor="text1" w:themeTint="80"/>
        <w:sz w:val="18"/>
      </w:rPr>
      <w:t>Seodaemun-gu</w:t>
    </w:r>
    <w:proofErr w:type="spellEnd"/>
    <w:r w:rsidRPr="008761A6">
      <w:rPr>
        <w:rFonts w:ascii="Palatino Linotype" w:hAnsi="Palatino Linotype" w:cs="Times New Roman"/>
        <w:color w:val="7F7F7F" w:themeColor="text1" w:themeTint="80"/>
        <w:sz w:val="18"/>
      </w:rPr>
      <w:t xml:space="preserve"> </w:t>
    </w:r>
    <w:r w:rsidRPr="008761A6">
      <w:rPr>
        <w:rFonts w:ascii="Palatino Linotype" w:hAnsi="Palatino Linotype" w:cs="Times New Roman"/>
        <w:color w:val="7F7F7F" w:themeColor="text1" w:themeTint="80"/>
        <w:sz w:val="18"/>
      </w:rPr>
      <w:br/>
      <w:t>Seoul, Korea, 03722</w:t>
    </w:r>
  </w:p>
  <w:p w14:paraId="48F175EB" w14:textId="77777777" w:rsidR="00DF0FDD" w:rsidRPr="008761A6" w:rsidRDefault="00DF0FDD" w:rsidP="00DF0FDD">
    <w:pPr>
      <w:ind w:rightChars="6" w:right="12"/>
      <w:jc w:val="right"/>
      <w:rPr>
        <w:rFonts w:ascii="Palatino Linotype" w:hAnsi="Palatino Linotype" w:cs="Times New Roman"/>
        <w:color w:val="7F7F7F" w:themeColor="text1" w:themeTint="80"/>
        <w:sz w:val="18"/>
      </w:rPr>
    </w:pPr>
    <w:r w:rsidRPr="008761A6">
      <w:rPr>
        <w:rFonts w:ascii="Palatino Linotype" w:hAnsi="Palatino Linotype" w:cs="Times New Roman"/>
        <w:color w:val="7F7F7F" w:themeColor="text1" w:themeTint="80"/>
        <w:sz w:val="18"/>
      </w:rPr>
      <w:t>+82-2-2123-6253</w:t>
    </w:r>
  </w:p>
  <w:p w14:paraId="724596C7" w14:textId="77777777" w:rsidR="00DF0FDD" w:rsidRPr="008761A6" w:rsidRDefault="00D772FC" w:rsidP="00DF0FDD">
    <w:pPr>
      <w:ind w:rightChars="6" w:right="12"/>
      <w:jc w:val="right"/>
      <w:rPr>
        <w:rFonts w:ascii="Palatino Linotype" w:hAnsi="Palatino Linotype" w:cs="Times New Roman"/>
        <w:color w:val="7F7F7F" w:themeColor="text1" w:themeTint="80"/>
        <w:sz w:val="18"/>
      </w:rPr>
    </w:pPr>
    <w:hyperlink r:id="rId2" w:history="1">
      <w:r w:rsidR="00DF0FDD" w:rsidRPr="008761A6">
        <w:rPr>
          <w:rStyle w:val="a8"/>
          <w:rFonts w:ascii="Palatino Linotype" w:hAnsi="Palatino Linotype" w:cs="Times New Roman"/>
          <w:color w:val="7F7F7F" w:themeColor="text1" w:themeTint="80"/>
          <w:sz w:val="18"/>
        </w:rPr>
        <w:t>global.ysb@yonsei.ac.kr</w:t>
      </w:r>
    </w:hyperlink>
  </w:p>
  <w:p w14:paraId="35AECB4F" w14:textId="07C8A463" w:rsidR="00DF0FDD" w:rsidRPr="00DF0FDD" w:rsidRDefault="00D772FC" w:rsidP="00DF0FDD">
    <w:pPr>
      <w:pStyle w:val="a5"/>
      <w:jc w:val="right"/>
      <w:rPr>
        <w:rFonts w:ascii="Palatino Linotype" w:hAnsi="Palatino Linotype"/>
      </w:rPr>
    </w:pPr>
    <w:hyperlink r:id="rId3" w:history="1">
      <w:r w:rsidR="00DF0FDD" w:rsidRPr="008761A6">
        <w:rPr>
          <w:rStyle w:val="a8"/>
          <w:rFonts w:ascii="Palatino Linotype" w:hAnsi="Palatino Linotype" w:cs="Times New Roman"/>
          <w:color w:val="7F7F7F" w:themeColor="text1" w:themeTint="80"/>
          <w:sz w:val="18"/>
        </w:rPr>
        <w:t>https://ysb.yonsei.ac.kr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820E19"/>
    <w:multiLevelType w:val="hybridMultilevel"/>
    <w:tmpl w:val="246ED7CA"/>
    <w:lvl w:ilvl="0" w:tplc="7E841E8C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1370B3E"/>
    <w:multiLevelType w:val="hybridMultilevel"/>
    <w:tmpl w:val="D59EB7AA"/>
    <w:lvl w:ilvl="0" w:tplc="5BB4970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4646BC3"/>
    <w:multiLevelType w:val="hybridMultilevel"/>
    <w:tmpl w:val="9C20FC70"/>
    <w:lvl w:ilvl="0" w:tplc="FD683166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99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LO0NDQ1NDeyNDZW0lEKTi0uzszPAykwrAUAfk1HLywAAAA="/>
  </w:docVars>
  <w:rsids>
    <w:rsidRoot w:val="000777A2"/>
    <w:rsid w:val="00001B6F"/>
    <w:rsid w:val="00003331"/>
    <w:rsid w:val="0000431D"/>
    <w:rsid w:val="00005850"/>
    <w:rsid w:val="00005C58"/>
    <w:rsid w:val="00006A9A"/>
    <w:rsid w:val="00007437"/>
    <w:rsid w:val="000228F4"/>
    <w:rsid w:val="00024497"/>
    <w:rsid w:val="00024B55"/>
    <w:rsid w:val="00031330"/>
    <w:rsid w:val="0003162B"/>
    <w:rsid w:val="00034AC4"/>
    <w:rsid w:val="0004184A"/>
    <w:rsid w:val="00042A30"/>
    <w:rsid w:val="000430B5"/>
    <w:rsid w:val="00044D82"/>
    <w:rsid w:val="00047D0A"/>
    <w:rsid w:val="00051547"/>
    <w:rsid w:val="00053063"/>
    <w:rsid w:val="00054796"/>
    <w:rsid w:val="00054F72"/>
    <w:rsid w:val="00055F32"/>
    <w:rsid w:val="00056564"/>
    <w:rsid w:val="00062CFE"/>
    <w:rsid w:val="00064EF4"/>
    <w:rsid w:val="000655F0"/>
    <w:rsid w:val="00066C08"/>
    <w:rsid w:val="00067F28"/>
    <w:rsid w:val="000729A5"/>
    <w:rsid w:val="000777A2"/>
    <w:rsid w:val="00080B0D"/>
    <w:rsid w:val="00085C1A"/>
    <w:rsid w:val="0008614A"/>
    <w:rsid w:val="00092C1C"/>
    <w:rsid w:val="00093E0A"/>
    <w:rsid w:val="000965E7"/>
    <w:rsid w:val="000A0C42"/>
    <w:rsid w:val="000A4957"/>
    <w:rsid w:val="000A54FF"/>
    <w:rsid w:val="000A7121"/>
    <w:rsid w:val="000A7B21"/>
    <w:rsid w:val="000B12E5"/>
    <w:rsid w:val="000B585E"/>
    <w:rsid w:val="000C0C17"/>
    <w:rsid w:val="000C269F"/>
    <w:rsid w:val="000C36FE"/>
    <w:rsid w:val="000C523D"/>
    <w:rsid w:val="000C60A3"/>
    <w:rsid w:val="000C6C2F"/>
    <w:rsid w:val="000C6C7F"/>
    <w:rsid w:val="000D048A"/>
    <w:rsid w:val="000D0E1E"/>
    <w:rsid w:val="000D1A68"/>
    <w:rsid w:val="000D2428"/>
    <w:rsid w:val="000D3002"/>
    <w:rsid w:val="000D3056"/>
    <w:rsid w:val="000D31BB"/>
    <w:rsid w:val="000D3689"/>
    <w:rsid w:val="000D3FBA"/>
    <w:rsid w:val="000D5083"/>
    <w:rsid w:val="000D6407"/>
    <w:rsid w:val="000D6A4B"/>
    <w:rsid w:val="000D70A1"/>
    <w:rsid w:val="000E3103"/>
    <w:rsid w:val="000E36AB"/>
    <w:rsid w:val="000E3BF7"/>
    <w:rsid w:val="000E6851"/>
    <w:rsid w:val="001022B7"/>
    <w:rsid w:val="00102CC6"/>
    <w:rsid w:val="00103053"/>
    <w:rsid w:val="00103347"/>
    <w:rsid w:val="00110536"/>
    <w:rsid w:val="00111F33"/>
    <w:rsid w:val="0011392D"/>
    <w:rsid w:val="00117306"/>
    <w:rsid w:val="00121394"/>
    <w:rsid w:val="00123B24"/>
    <w:rsid w:val="001245CA"/>
    <w:rsid w:val="001263BA"/>
    <w:rsid w:val="001278AE"/>
    <w:rsid w:val="00131C2D"/>
    <w:rsid w:val="00137B24"/>
    <w:rsid w:val="00141500"/>
    <w:rsid w:val="001417E5"/>
    <w:rsid w:val="00143CC2"/>
    <w:rsid w:val="001476F4"/>
    <w:rsid w:val="00151EC5"/>
    <w:rsid w:val="00153C90"/>
    <w:rsid w:val="00154DF8"/>
    <w:rsid w:val="00155CDC"/>
    <w:rsid w:val="001622F9"/>
    <w:rsid w:val="001639F1"/>
    <w:rsid w:val="001644F3"/>
    <w:rsid w:val="0016537F"/>
    <w:rsid w:val="0016621B"/>
    <w:rsid w:val="00167030"/>
    <w:rsid w:val="00170645"/>
    <w:rsid w:val="0017086D"/>
    <w:rsid w:val="00172091"/>
    <w:rsid w:val="001747CA"/>
    <w:rsid w:val="00174984"/>
    <w:rsid w:val="00176DB6"/>
    <w:rsid w:val="00177251"/>
    <w:rsid w:val="00180E5D"/>
    <w:rsid w:val="00180E84"/>
    <w:rsid w:val="00181447"/>
    <w:rsid w:val="00183AF2"/>
    <w:rsid w:val="00187E27"/>
    <w:rsid w:val="0019370C"/>
    <w:rsid w:val="001A04B6"/>
    <w:rsid w:val="001A156E"/>
    <w:rsid w:val="001A288A"/>
    <w:rsid w:val="001A4238"/>
    <w:rsid w:val="001A4A8C"/>
    <w:rsid w:val="001A5A21"/>
    <w:rsid w:val="001B2F71"/>
    <w:rsid w:val="001B3484"/>
    <w:rsid w:val="001B36FB"/>
    <w:rsid w:val="001B3D0C"/>
    <w:rsid w:val="001B7133"/>
    <w:rsid w:val="001B7900"/>
    <w:rsid w:val="001C07F3"/>
    <w:rsid w:val="001C1393"/>
    <w:rsid w:val="001C1BDD"/>
    <w:rsid w:val="001C2409"/>
    <w:rsid w:val="001C5D08"/>
    <w:rsid w:val="001C6D46"/>
    <w:rsid w:val="001D301C"/>
    <w:rsid w:val="001D32F3"/>
    <w:rsid w:val="001D6EC3"/>
    <w:rsid w:val="001E2002"/>
    <w:rsid w:val="001E30E7"/>
    <w:rsid w:val="001E3A55"/>
    <w:rsid w:val="001E4356"/>
    <w:rsid w:val="001E49DD"/>
    <w:rsid w:val="001E6790"/>
    <w:rsid w:val="001E7C7E"/>
    <w:rsid w:val="001F1A85"/>
    <w:rsid w:val="001F1FED"/>
    <w:rsid w:val="001F36A1"/>
    <w:rsid w:val="001F739A"/>
    <w:rsid w:val="002001D9"/>
    <w:rsid w:val="00203A22"/>
    <w:rsid w:val="002102CE"/>
    <w:rsid w:val="002148F8"/>
    <w:rsid w:val="00217BD7"/>
    <w:rsid w:val="00220E84"/>
    <w:rsid w:val="002212CB"/>
    <w:rsid w:val="00221F1F"/>
    <w:rsid w:val="00224BB1"/>
    <w:rsid w:val="002251CC"/>
    <w:rsid w:val="00226518"/>
    <w:rsid w:val="0022796B"/>
    <w:rsid w:val="002300CF"/>
    <w:rsid w:val="002314C1"/>
    <w:rsid w:val="00235454"/>
    <w:rsid w:val="0023705B"/>
    <w:rsid w:val="00242222"/>
    <w:rsid w:val="00250D21"/>
    <w:rsid w:val="00250FFF"/>
    <w:rsid w:val="0025326B"/>
    <w:rsid w:val="00253A1D"/>
    <w:rsid w:val="00253BD0"/>
    <w:rsid w:val="00254DBD"/>
    <w:rsid w:val="002550EA"/>
    <w:rsid w:val="002555ED"/>
    <w:rsid w:val="00255F24"/>
    <w:rsid w:val="00256303"/>
    <w:rsid w:val="00260284"/>
    <w:rsid w:val="0026047F"/>
    <w:rsid w:val="00260828"/>
    <w:rsid w:val="00262552"/>
    <w:rsid w:val="002638FC"/>
    <w:rsid w:val="00264461"/>
    <w:rsid w:val="0026666F"/>
    <w:rsid w:val="00267130"/>
    <w:rsid w:val="0026742A"/>
    <w:rsid w:val="00274626"/>
    <w:rsid w:val="00276610"/>
    <w:rsid w:val="00281950"/>
    <w:rsid w:val="002822CF"/>
    <w:rsid w:val="00282C20"/>
    <w:rsid w:val="002847E7"/>
    <w:rsid w:val="00286E52"/>
    <w:rsid w:val="002943ED"/>
    <w:rsid w:val="00294746"/>
    <w:rsid w:val="00294F8C"/>
    <w:rsid w:val="002A2BB8"/>
    <w:rsid w:val="002A3FDE"/>
    <w:rsid w:val="002A7B75"/>
    <w:rsid w:val="002B2AD0"/>
    <w:rsid w:val="002B37F0"/>
    <w:rsid w:val="002B6595"/>
    <w:rsid w:val="002C11C9"/>
    <w:rsid w:val="002C16B8"/>
    <w:rsid w:val="002C5E01"/>
    <w:rsid w:val="002C6C08"/>
    <w:rsid w:val="002D1071"/>
    <w:rsid w:val="002D1E8A"/>
    <w:rsid w:val="002D2A91"/>
    <w:rsid w:val="002D41F9"/>
    <w:rsid w:val="002E0675"/>
    <w:rsid w:val="002E0FFD"/>
    <w:rsid w:val="002E215F"/>
    <w:rsid w:val="002E2EEA"/>
    <w:rsid w:val="002F19B0"/>
    <w:rsid w:val="002F4C3F"/>
    <w:rsid w:val="002F5991"/>
    <w:rsid w:val="002F7329"/>
    <w:rsid w:val="00301314"/>
    <w:rsid w:val="003013C3"/>
    <w:rsid w:val="00301DE5"/>
    <w:rsid w:val="003043EE"/>
    <w:rsid w:val="00310752"/>
    <w:rsid w:val="00322B7C"/>
    <w:rsid w:val="003234B1"/>
    <w:rsid w:val="003248D7"/>
    <w:rsid w:val="0032644A"/>
    <w:rsid w:val="003264B1"/>
    <w:rsid w:val="00330081"/>
    <w:rsid w:val="0033029D"/>
    <w:rsid w:val="003310F9"/>
    <w:rsid w:val="00332987"/>
    <w:rsid w:val="00333CE0"/>
    <w:rsid w:val="00333D18"/>
    <w:rsid w:val="00334EA9"/>
    <w:rsid w:val="00336463"/>
    <w:rsid w:val="00336866"/>
    <w:rsid w:val="00337C58"/>
    <w:rsid w:val="003441A4"/>
    <w:rsid w:val="00346756"/>
    <w:rsid w:val="00347915"/>
    <w:rsid w:val="00347A66"/>
    <w:rsid w:val="00350D21"/>
    <w:rsid w:val="00351583"/>
    <w:rsid w:val="003535AD"/>
    <w:rsid w:val="00356E1F"/>
    <w:rsid w:val="0035734A"/>
    <w:rsid w:val="003576C6"/>
    <w:rsid w:val="00360ADF"/>
    <w:rsid w:val="00362B03"/>
    <w:rsid w:val="00364CEB"/>
    <w:rsid w:val="00366227"/>
    <w:rsid w:val="00367956"/>
    <w:rsid w:val="003707CC"/>
    <w:rsid w:val="00370E8A"/>
    <w:rsid w:val="003718C1"/>
    <w:rsid w:val="00375D6F"/>
    <w:rsid w:val="00381E08"/>
    <w:rsid w:val="003847E3"/>
    <w:rsid w:val="003849CB"/>
    <w:rsid w:val="00390CB5"/>
    <w:rsid w:val="00394A74"/>
    <w:rsid w:val="003975AA"/>
    <w:rsid w:val="00397EBD"/>
    <w:rsid w:val="003A0D23"/>
    <w:rsid w:val="003A37C8"/>
    <w:rsid w:val="003A412A"/>
    <w:rsid w:val="003A46E8"/>
    <w:rsid w:val="003A4C06"/>
    <w:rsid w:val="003A5A39"/>
    <w:rsid w:val="003A5CB9"/>
    <w:rsid w:val="003B5154"/>
    <w:rsid w:val="003C0DC0"/>
    <w:rsid w:val="003C1DA3"/>
    <w:rsid w:val="003C69ED"/>
    <w:rsid w:val="003D14A6"/>
    <w:rsid w:val="003D5EA7"/>
    <w:rsid w:val="003D62D6"/>
    <w:rsid w:val="003D682B"/>
    <w:rsid w:val="003E3DEE"/>
    <w:rsid w:val="003E3ECB"/>
    <w:rsid w:val="003F4752"/>
    <w:rsid w:val="003F6F47"/>
    <w:rsid w:val="003F73D0"/>
    <w:rsid w:val="003F7A56"/>
    <w:rsid w:val="0040235B"/>
    <w:rsid w:val="00402D2E"/>
    <w:rsid w:val="00403D13"/>
    <w:rsid w:val="004040F3"/>
    <w:rsid w:val="0040663D"/>
    <w:rsid w:val="0041207C"/>
    <w:rsid w:val="00413A9C"/>
    <w:rsid w:val="00421340"/>
    <w:rsid w:val="0042248B"/>
    <w:rsid w:val="00422F47"/>
    <w:rsid w:val="00426A86"/>
    <w:rsid w:val="004276A6"/>
    <w:rsid w:val="004315E5"/>
    <w:rsid w:val="0043474F"/>
    <w:rsid w:val="004368B7"/>
    <w:rsid w:val="00441BE5"/>
    <w:rsid w:val="00441ECF"/>
    <w:rsid w:val="00443E7B"/>
    <w:rsid w:val="00450A8E"/>
    <w:rsid w:val="00454939"/>
    <w:rsid w:val="004570F8"/>
    <w:rsid w:val="00457DE9"/>
    <w:rsid w:val="00461760"/>
    <w:rsid w:val="004620BA"/>
    <w:rsid w:val="00464CA2"/>
    <w:rsid w:val="00465467"/>
    <w:rsid w:val="004655D8"/>
    <w:rsid w:val="00466906"/>
    <w:rsid w:val="00472C8E"/>
    <w:rsid w:val="00475B98"/>
    <w:rsid w:val="004811B9"/>
    <w:rsid w:val="0048412F"/>
    <w:rsid w:val="00484317"/>
    <w:rsid w:val="004846F0"/>
    <w:rsid w:val="004871FA"/>
    <w:rsid w:val="004907F9"/>
    <w:rsid w:val="00490C5A"/>
    <w:rsid w:val="00492B72"/>
    <w:rsid w:val="004960EF"/>
    <w:rsid w:val="004A2253"/>
    <w:rsid w:val="004A6CF2"/>
    <w:rsid w:val="004A7791"/>
    <w:rsid w:val="004B057B"/>
    <w:rsid w:val="004B220D"/>
    <w:rsid w:val="004B3D18"/>
    <w:rsid w:val="004B3D58"/>
    <w:rsid w:val="004B633B"/>
    <w:rsid w:val="004B7BBB"/>
    <w:rsid w:val="004C2875"/>
    <w:rsid w:val="004C2E0E"/>
    <w:rsid w:val="004C39CE"/>
    <w:rsid w:val="004C7339"/>
    <w:rsid w:val="004C7D28"/>
    <w:rsid w:val="004D07CD"/>
    <w:rsid w:val="004D217C"/>
    <w:rsid w:val="004D4CBB"/>
    <w:rsid w:val="004D6265"/>
    <w:rsid w:val="004E1085"/>
    <w:rsid w:val="004E3CA6"/>
    <w:rsid w:val="004E53E7"/>
    <w:rsid w:val="004E5D7E"/>
    <w:rsid w:val="004E76DC"/>
    <w:rsid w:val="004F43AC"/>
    <w:rsid w:val="004F5144"/>
    <w:rsid w:val="004F5DA0"/>
    <w:rsid w:val="004F6903"/>
    <w:rsid w:val="00500FA0"/>
    <w:rsid w:val="00502FC2"/>
    <w:rsid w:val="005064A7"/>
    <w:rsid w:val="005064B7"/>
    <w:rsid w:val="00511615"/>
    <w:rsid w:val="005129B6"/>
    <w:rsid w:val="005144D6"/>
    <w:rsid w:val="005145E3"/>
    <w:rsid w:val="00515773"/>
    <w:rsid w:val="005174B2"/>
    <w:rsid w:val="00520447"/>
    <w:rsid w:val="00520AAE"/>
    <w:rsid w:val="00521A08"/>
    <w:rsid w:val="00527EBE"/>
    <w:rsid w:val="00530D1A"/>
    <w:rsid w:val="005310D6"/>
    <w:rsid w:val="0053122C"/>
    <w:rsid w:val="0053781A"/>
    <w:rsid w:val="00540F85"/>
    <w:rsid w:val="00541B01"/>
    <w:rsid w:val="005420BE"/>
    <w:rsid w:val="00544416"/>
    <w:rsid w:val="00545C4A"/>
    <w:rsid w:val="00550067"/>
    <w:rsid w:val="00550983"/>
    <w:rsid w:val="00551C7A"/>
    <w:rsid w:val="005567B2"/>
    <w:rsid w:val="005629F2"/>
    <w:rsid w:val="00570EA2"/>
    <w:rsid w:val="0057139D"/>
    <w:rsid w:val="00571C40"/>
    <w:rsid w:val="00575B3E"/>
    <w:rsid w:val="00576734"/>
    <w:rsid w:val="00576A5C"/>
    <w:rsid w:val="00576BB2"/>
    <w:rsid w:val="00580E51"/>
    <w:rsid w:val="0058574A"/>
    <w:rsid w:val="00586F45"/>
    <w:rsid w:val="0059235C"/>
    <w:rsid w:val="0059271A"/>
    <w:rsid w:val="00593ED5"/>
    <w:rsid w:val="00596F9E"/>
    <w:rsid w:val="005A0AA9"/>
    <w:rsid w:val="005A1C9A"/>
    <w:rsid w:val="005A1CDF"/>
    <w:rsid w:val="005A290E"/>
    <w:rsid w:val="005A578C"/>
    <w:rsid w:val="005B2317"/>
    <w:rsid w:val="005B23C6"/>
    <w:rsid w:val="005B56D7"/>
    <w:rsid w:val="005B643C"/>
    <w:rsid w:val="005B7158"/>
    <w:rsid w:val="005B7607"/>
    <w:rsid w:val="005C3078"/>
    <w:rsid w:val="005C37D2"/>
    <w:rsid w:val="005C492D"/>
    <w:rsid w:val="005D0620"/>
    <w:rsid w:val="005D0660"/>
    <w:rsid w:val="005D540E"/>
    <w:rsid w:val="005D75C5"/>
    <w:rsid w:val="005D7CD8"/>
    <w:rsid w:val="005D7F76"/>
    <w:rsid w:val="005E2D67"/>
    <w:rsid w:val="005E3808"/>
    <w:rsid w:val="005E5D3E"/>
    <w:rsid w:val="005E7B0A"/>
    <w:rsid w:val="005F229B"/>
    <w:rsid w:val="005F4AD2"/>
    <w:rsid w:val="005F6770"/>
    <w:rsid w:val="005F74CE"/>
    <w:rsid w:val="0060033C"/>
    <w:rsid w:val="00600444"/>
    <w:rsid w:val="006011DB"/>
    <w:rsid w:val="00601732"/>
    <w:rsid w:val="00604930"/>
    <w:rsid w:val="00606669"/>
    <w:rsid w:val="006111A1"/>
    <w:rsid w:val="006128F5"/>
    <w:rsid w:val="0061434A"/>
    <w:rsid w:val="00621AC9"/>
    <w:rsid w:val="00621CB1"/>
    <w:rsid w:val="00623814"/>
    <w:rsid w:val="00625426"/>
    <w:rsid w:val="00626C2C"/>
    <w:rsid w:val="00630387"/>
    <w:rsid w:val="006305AD"/>
    <w:rsid w:val="00630806"/>
    <w:rsid w:val="00631034"/>
    <w:rsid w:val="00633A7E"/>
    <w:rsid w:val="00633D3E"/>
    <w:rsid w:val="00634D8D"/>
    <w:rsid w:val="00635D70"/>
    <w:rsid w:val="00636BD5"/>
    <w:rsid w:val="006410AF"/>
    <w:rsid w:val="00642D88"/>
    <w:rsid w:val="006442DF"/>
    <w:rsid w:val="00645F61"/>
    <w:rsid w:val="00646074"/>
    <w:rsid w:val="00652EA4"/>
    <w:rsid w:val="00654735"/>
    <w:rsid w:val="00656544"/>
    <w:rsid w:val="00661AFE"/>
    <w:rsid w:val="00664BE3"/>
    <w:rsid w:val="00665581"/>
    <w:rsid w:val="00667176"/>
    <w:rsid w:val="006675CB"/>
    <w:rsid w:val="00680B00"/>
    <w:rsid w:val="00680DC7"/>
    <w:rsid w:val="00681165"/>
    <w:rsid w:val="00682E65"/>
    <w:rsid w:val="00686485"/>
    <w:rsid w:val="006902C8"/>
    <w:rsid w:val="0069305B"/>
    <w:rsid w:val="00695A03"/>
    <w:rsid w:val="00697031"/>
    <w:rsid w:val="006A29DB"/>
    <w:rsid w:val="006A2ADD"/>
    <w:rsid w:val="006A7A38"/>
    <w:rsid w:val="006A7D3B"/>
    <w:rsid w:val="006B1BB9"/>
    <w:rsid w:val="006B381D"/>
    <w:rsid w:val="006C15F4"/>
    <w:rsid w:val="006C1F1C"/>
    <w:rsid w:val="006C2B7D"/>
    <w:rsid w:val="006C4A47"/>
    <w:rsid w:val="006C4ECD"/>
    <w:rsid w:val="006C590E"/>
    <w:rsid w:val="006C6C1C"/>
    <w:rsid w:val="006C75C4"/>
    <w:rsid w:val="006D0D96"/>
    <w:rsid w:val="006D1757"/>
    <w:rsid w:val="006D36FA"/>
    <w:rsid w:val="006D4EFA"/>
    <w:rsid w:val="006D590F"/>
    <w:rsid w:val="006D65F4"/>
    <w:rsid w:val="006E153A"/>
    <w:rsid w:val="006E297B"/>
    <w:rsid w:val="006E579B"/>
    <w:rsid w:val="006E789A"/>
    <w:rsid w:val="006F017F"/>
    <w:rsid w:val="006F09E0"/>
    <w:rsid w:val="006F1D55"/>
    <w:rsid w:val="006F2BDA"/>
    <w:rsid w:val="006F647C"/>
    <w:rsid w:val="006F721E"/>
    <w:rsid w:val="006F7DA7"/>
    <w:rsid w:val="00700767"/>
    <w:rsid w:val="00701BF5"/>
    <w:rsid w:val="00703C2C"/>
    <w:rsid w:val="0070546A"/>
    <w:rsid w:val="007112AC"/>
    <w:rsid w:val="007122B1"/>
    <w:rsid w:val="00713BAE"/>
    <w:rsid w:val="007142CD"/>
    <w:rsid w:val="00721CDB"/>
    <w:rsid w:val="007223E2"/>
    <w:rsid w:val="00724B7A"/>
    <w:rsid w:val="007256EA"/>
    <w:rsid w:val="00727F91"/>
    <w:rsid w:val="0073070B"/>
    <w:rsid w:val="00731313"/>
    <w:rsid w:val="007317CB"/>
    <w:rsid w:val="00732513"/>
    <w:rsid w:val="00732650"/>
    <w:rsid w:val="00733FCF"/>
    <w:rsid w:val="007355F9"/>
    <w:rsid w:val="00735817"/>
    <w:rsid w:val="00735C8E"/>
    <w:rsid w:val="00740C12"/>
    <w:rsid w:val="00740E45"/>
    <w:rsid w:val="00742A53"/>
    <w:rsid w:val="00743C53"/>
    <w:rsid w:val="00744905"/>
    <w:rsid w:val="007454A3"/>
    <w:rsid w:val="00751209"/>
    <w:rsid w:val="0075561A"/>
    <w:rsid w:val="00766A8C"/>
    <w:rsid w:val="007678B4"/>
    <w:rsid w:val="00767F32"/>
    <w:rsid w:val="007708E2"/>
    <w:rsid w:val="00772DB8"/>
    <w:rsid w:val="00773122"/>
    <w:rsid w:val="00773E3F"/>
    <w:rsid w:val="007773F4"/>
    <w:rsid w:val="0078191E"/>
    <w:rsid w:val="007852A5"/>
    <w:rsid w:val="00786A68"/>
    <w:rsid w:val="00786AE5"/>
    <w:rsid w:val="0079421F"/>
    <w:rsid w:val="00794781"/>
    <w:rsid w:val="00795997"/>
    <w:rsid w:val="00795B65"/>
    <w:rsid w:val="007961CB"/>
    <w:rsid w:val="00797DE5"/>
    <w:rsid w:val="007A2077"/>
    <w:rsid w:val="007A3BB4"/>
    <w:rsid w:val="007A6584"/>
    <w:rsid w:val="007B5024"/>
    <w:rsid w:val="007B5F64"/>
    <w:rsid w:val="007B64BD"/>
    <w:rsid w:val="007C6F6C"/>
    <w:rsid w:val="007C70D2"/>
    <w:rsid w:val="007D150A"/>
    <w:rsid w:val="007D190E"/>
    <w:rsid w:val="007D3B26"/>
    <w:rsid w:val="007E08D1"/>
    <w:rsid w:val="007E13D8"/>
    <w:rsid w:val="007E474E"/>
    <w:rsid w:val="007E4D66"/>
    <w:rsid w:val="007E7677"/>
    <w:rsid w:val="007E7F52"/>
    <w:rsid w:val="007F36D3"/>
    <w:rsid w:val="00800A01"/>
    <w:rsid w:val="00801ADF"/>
    <w:rsid w:val="00802041"/>
    <w:rsid w:val="00805FF3"/>
    <w:rsid w:val="00806202"/>
    <w:rsid w:val="008076C6"/>
    <w:rsid w:val="00810BD4"/>
    <w:rsid w:val="008116EA"/>
    <w:rsid w:val="00812031"/>
    <w:rsid w:val="008140CC"/>
    <w:rsid w:val="008141EF"/>
    <w:rsid w:val="00814929"/>
    <w:rsid w:val="008220DE"/>
    <w:rsid w:val="008220E3"/>
    <w:rsid w:val="008222E1"/>
    <w:rsid w:val="00826A57"/>
    <w:rsid w:val="00835ADF"/>
    <w:rsid w:val="0084178D"/>
    <w:rsid w:val="00845B6C"/>
    <w:rsid w:val="00853B72"/>
    <w:rsid w:val="008655C5"/>
    <w:rsid w:val="00866788"/>
    <w:rsid w:val="00873B7F"/>
    <w:rsid w:val="00874495"/>
    <w:rsid w:val="00874BEA"/>
    <w:rsid w:val="008817D0"/>
    <w:rsid w:val="00881C9D"/>
    <w:rsid w:val="0088463B"/>
    <w:rsid w:val="0088526B"/>
    <w:rsid w:val="008861E2"/>
    <w:rsid w:val="008905C0"/>
    <w:rsid w:val="00890DDD"/>
    <w:rsid w:val="00890F1B"/>
    <w:rsid w:val="0089118E"/>
    <w:rsid w:val="008919FB"/>
    <w:rsid w:val="00892596"/>
    <w:rsid w:val="0089552D"/>
    <w:rsid w:val="00897FE9"/>
    <w:rsid w:val="008A1B19"/>
    <w:rsid w:val="008A4E15"/>
    <w:rsid w:val="008A7492"/>
    <w:rsid w:val="008B1B94"/>
    <w:rsid w:val="008B36CB"/>
    <w:rsid w:val="008C1506"/>
    <w:rsid w:val="008C7100"/>
    <w:rsid w:val="008D0B19"/>
    <w:rsid w:val="008D5340"/>
    <w:rsid w:val="008E4530"/>
    <w:rsid w:val="008F1347"/>
    <w:rsid w:val="008F23E7"/>
    <w:rsid w:val="008F26F9"/>
    <w:rsid w:val="008F42E7"/>
    <w:rsid w:val="008F4770"/>
    <w:rsid w:val="008F7A48"/>
    <w:rsid w:val="00906E5B"/>
    <w:rsid w:val="00910C7F"/>
    <w:rsid w:val="009124EA"/>
    <w:rsid w:val="00915FBF"/>
    <w:rsid w:val="00917EC4"/>
    <w:rsid w:val="00917ECA"/>
    <w:rsid w:val="00920B44"/>
    <w:rsid w:val="00920C52"/>
    <w:rsid w:val="00921ACB"/>
    <w:rsid w:val="009232DA"/>
    <w:rsid w:val="0092377F"/>
    <w:rsid w:val="009246E5"/>
    <w:rsid w:val="00927C9E"/>
    <w:rsid w:val="00934BD4"/>
    <w:rsid w:val="0093795B"/>
    <w:rsid w:val="009425DD"/>
    <w:rsid w:val="00942650"/>
    <w:rsid w:val="00942AEB"/>
    <w:rsid w:val="00946913"/>
    <w:rsid w:val="00947CD5"/>
    <w:rsid w:val="0095077A"/>
    <w:rsid w:val="00950B38"/>
    <w:rsid w:val="00950FF3"/>
    <w:rsid w:val="00951EED"/>
    <w:rsid w:val="00952394"/>
    <w:rsid w:val="00953E64"/>
    <w:rsid w:val="00953FEE"/>
    <w:rsid w:val="0095519B"/>
    <w:rsid w:val="0095522E"/>
    <w:rsid w:val="00956CA4"/>
    <w:rsid w:val="00956F71"/>
    <w:rsid w:val="0096133F"/>
    <w:rsid w:val="00964386"/>
    <w:rsid w:val="00964721"/>
    <w:rsid w:val="009657E0"/>
    <w:rsid w:val="00965F73"/>
    <w:rsid w:val="00970974"/>
    <w:rsid w:val="0097399C"/>
    <w:rsid w:val="00976A26"/>
    <w:rsid w:val="00976AB9"/>
    <w:rsid w:val="00977DF3"/>
    <w:rsid w:val="00983F72"/>
    <w:rsid w:val="00997435"/>
    <w:rsid w:val="009A082F"/>
    <w:rsid w:val="009A270A"/>
    <w:rsid w:val="009A49CB"/>
    <w:rsid w:val="009A4F90"/>
    <w:rsid w:val="009A51B1"/>
    <w:rsid w:val="009A6792"/>
    <w:rsid w:val="009A746E"/>
    <w:rsid w:val="009A7572"/>
    <w:rsid w:val="009B2289"/>
    <w:rsid w:val="009B29E6"/>
    <w:rsid w:val="009B2DF6"/>
    <w:rsid w:val="009B46D5"/>
    <w:rsid w:val="009B5C3F"/>
    <w:rsid w:val="009C0EEC"/>
    <w:rsid w:val="009C2E6F"/>
    <w:rsid w:val="009C5870"/>
    <w:rsid w:val="009C5BD1"/>
    <w:rsid w:val="009C7D27"/>
    <w:rsid w:val="009D583C"/>
    <w:rsid w:val="009D5B71"/>
    <w:rsid w:val="009E12B1"/>
    <w:rsid w:val="009E4F77"/>
    <w:rsid w:val="009E585F"/>
    <w:rsid w:val="009E6FFB"/>
    <w:rsid w:val="009F17BF"/>
    <w:rsid w:val="009F3B71"/>
    <w:rsid w:val="009F4CA5"/>
    <w:rsid w:val="009F66B8"/>
    <w:rsid w:val="00A03F39"/>
    <w:rsid w:val="00A10678"/>
    <w:rsid w:val="00A138BB"/>
    <w:rsid w:val="00A145F4"/>
    <w:rsid w:val="00A15358"/>
    <w:rsid w:val="00A1797D"/>
    <w:rsid w:val="00A228AD"/>
    <w:rsid w:val="00A24E95"/>
    <w:rsid w:val="00A264C8"/>
    <w:rsid w:val="00A27805"/>
    <w:rsid w:val="00A2799F"/>
    <w:rsid w:val="00A31851"/>
    <w:rsid w:val="00A36B87"/>
    <w:rsid w:val="00A370E0"/>
    <w:rsid w:val="00A40704"/>
    <w:rsid w:val="00A4238C"/>
    <w:rsid w:val="00A42D9A"/>
    <w:rsid w:val="00A45DB2"/>
    <w:rsid w:val="00A469D4"/>
    <w:rsid w:val="00A54EB5"/>
    <w:rsid w:val="00A55136"/>
    <w:rsid w:val="00A57427"/>
    <w:rsid w:val="00A64A2C"/>
    <w:rsid w:val="00A70D63"/>
    <w:rsid w:val="00A714F6"/>
    <w:rsid w:val="00A72098"/>
    <w:rsid w:val="00A72349"/>
    <w:rsid w:val="00A76E6E"/>
    <w:rsid w:val="00A773DC"/>
    <w:rsid w:val="00A80222"/>
    <w:rsid w:val="00A80D1F"/>
    <w:rsid w:val="00A8529A"/>
    <w:rsid w:val="00A862B1"/>
    <w:rsid w:val="00A86D6C"/>
    <w:rsid w:val="00A909B2"/>
    <w:rsid w:val="00A921C4"/>
    <w:rsid w:val="00A93317"/>
    <w:rsid w:val="00A93B2D"/>
    <w:rsid w:val="00A94A13"/>
    <w:rsid w:val="00A959EA"/>
    <w:rsid w:val="00AA0099"/>
    <w:rsid w:val="00AA1706"/>
    <w:rsid w:val="00AA72C0"/>
    <w:rsid w:val="00AB2336"/>
    <w:rsid w:val="00AC1594"/>
    <w:rsid w:val="00AC2631"/>
    <w:rsid w:val="00AC44E5"/>
    <w:rsid w:val="00AD0142"/>
    <w:rsid w:val="00AD0647"/>
    <w:rsid w:val="00AD0AC1"/>
    <w:rsid w:val="00AD3141"/>
    <w:rsid w:val="00AD5278"/>
    <w:rsid w:val="00AD6D5D"/>
    <w:rsid w:val="00AE0B0E"/>
    <w:rsid w:val="00AE1591"/>
    <w:rsid w:val="00AE1CC2"/>
    <w:rsid w:val="00AE2D13"/>
    <w:rsid w:val="00AE2FE6"/>
    <w:rsid w:val="00AE346D"/>
    <w:rsid w:val="00AE6C52"/>
    <w:rsid w:val="00AE6D28"/>
    <w:rsid w:val="00AF0318"/>
    <w:rsid w:val="00AF0A52"/>
    <w:rsid w:val="00AF61FA"/>
    <w:rsid w:val="00AF7C9C"/>
    <w:rsid w:val="00AF7FC2"/>
    <w:rsid w:val="00B0280C"/>
    <w:rsid w:val="00B04B69"/>
    <w:rsid w:val="00B06A6B"/>
    <w:rsid w:val="00B10D0E"/>
    <w:rsid w:val="00B1211E"/>
    <w:rsid w:val="00B17826"/>
    <w:rsid w:val="00B17AB7"/>
    <w:rsid w:val="00B202A4"/>
    <w:rsid w:val="00B22C23"/>
    <w:rsid w:val="00B257E5"/>
    <w:rsid w:val="00B27746"/>
    <w:rsid w:val="00B3350B"/>
    <w:rsid w:val="00B34AB1"/>
    <w:rsid w:val="00B355B6"/>
    <w:rsid w:val="00B36576"/>
    <w:rsid w:val="00B41170"/>
    <w:rsid w:val="00B4741D"/>
    <w:rsid w:val="00B50647"/>
    <w:rsid w:val="00B51DAD"/>
    <w:rsid w:val="00B524CF"/>
    <w:rsid w:val="00B53B06"/>
    <w:rsid w:val="00B549AD"/>
    <w:rsid w:val="00B55F45"/>
    <w:rsid w:val="00B604D6"/>
    <w:rsid w:val="00B608CE"/>
    <w:rsid w:val="00B60E12"/>
    <w:rsid w:val="00B61CEC"/>
    <w:rsid w:val="00B61F31"/>
    <w:rsid w:val="00B66310"/>
    <w:rsid w:val="00B7495D"/>
    <w:rsid w:val="00B751CC"/>
    <w:rsid w:val="00B77FA6"/>
    <w:rsid w:val="00B814EE"/>
    <w:rsid w:val="00B84185"/>
    <w:rsid w:val="00B90080"/>
    <w:rsid w:val="00B90325"/>
    <w:rsid w:val="00B914DA"/>
    <w:rsid w:val="00B92422"/>
    <w:rsid w:val="00B95407"/>
    <w:rsid w:val="00BA3522"/>
    <w:rsid w:val="00BA5FE1"/>
    <w:rsid w:val="00BB1524"/>
    <w:rsid w:val="00BB5A53"/>
    <w:rsid w:val="00BC1AB6"/>
    <w:rsid w:val="00BC3B00"/>
    <w:rsid w:val="00BC47E5"/>
    <w:rsid w:val="00BD3318"/>
    <w:rsid w:val="00BD67F4"/>
    <w:rsid w:val="00BD6B34"/>
    <w:rsid w:val="00BE12D1"/>
    <w:rsid w:val="00BE30DF"/>
    <w:rsid w:val="00BE4394"/>
    <w:rsid w:val="00BE4C2F"/>
    <w:rsid w:val="00BE6E5E"/>
    <w:rsid w:val="00BF1598"/>
    <w:rsid w:val="00BF3BA7"/>
    <w:rsid w:val="00BF6D2F"/>
    <w:rsid w:val="00BF751B"/>
    <w:rsid w:val="00BF7F42"/>
    <w:rsid w:val="00C04945"/>
    <w:rsid w:val="00C07301"/>
    <w:rsid w:val="00C114D5"/>
    <w:rsid w:val="00C135E6"/>
    <w:rsid w:val="00C1401D"/>
    <w:rsid w:val="00C161EB"/>
    <w:rsid w:val="00C203B5"/>
    <w:rsid w:val="00C209BC"/>
    <w:rsid w:val="00C20E07"/>
    <w:rsid w:val="00C20F48"/>
    <w:rsid w:val="00C23C9D"/>
    <w:rsid w:val="00C26C5D"/>
    <w:rsid w:val="00C27E73"/>
    <w:rsid w:val="00C30D44"/>
    <w:rsid w:val="00C333B7"/>
    <w:rsid w:val="00C35871"/>
    <w:rsid w:val="00C35E74"/>
    <w:rsid w:val="00C3682A"/>
    <w:rsid w:val="00C36EB0"/>
    <w:rsid w:val="00C4283D"/>
    <w:rsid w:val="00C442DC"/>
    <w:rsid w:val="00C444D1"/>
    <w:rsid w:val="00C46E3C"/>
    <w:rsid w:val="00C472F5"/>
    <w:rsid w:val="00C509D7"/>
    <w:rsid w:val="00C51C79"/>
    <w:rsid w:val="00C538EC"/>
    <w:rsid w:val="00C53CE6"/>
    <w:rsid w:val="00C54791"/>
    <w:rsid w:val="00C55CD2"/>
    <w:rsid w:val="00C55EFD"/>
    <w:rsid w:val="00C60BB4"/>
    <w:rsid w:val="00C61B76"/>
    <w:rsid w:val="00C626EE"/>
    <w:rsid w:val="00C629E3"/>
    <w:rsid w:val="00C65125"/>
    <w:rsid w:val="00C65B2E"/>
    <w:rsid w:val="00C66AF3"/>
    <w:rsid w:val="00C67697"/>
    <w:rsid w:val="00C70872"/>
    <w:rsid w:val="00C713B0"/>
    <w:rsid w:val="00C73FAB"/>
    <w:rsid w:val="00C77651"/>
    <w:rsid w:val="00C82054"/>
    <w:rsid w:val="00C82BAB"/>
    <w:rsid w:val="00C86007"/>
    <w:rsid w:val="00C86063"/>
    <w:rsid w:val="00C91F75"/>
    <w:rsid w:val="00C9594D"/>
    <w:rsid w:val="00CA014F"/>
    <w:rsid w:val="00CA2B2A"/>
    <w:rsid w:val="00CA4C64"/>
    <w:rsid w:val="00CA57A8"/>
    <w:rsid w:val="00CA6CFD"/>
    <w:rsid w:val="00CA6EB5"/>
    <w:rsid w:val="00CB3FE0"/>
    <w:rsid w:val="00CB528B"/>
    <w:rsid w:val="00CB71AC"/>
    <w:rsid w:val="00CB7DEB"/>
    <w:rsid w:val="00CC010D"/>
    <w:rsid w:val="00CC13D5"/>
    <w:rsid w:val="00CC5BF9"/>
    <w:rsid w:val="00CC766E"/>
    <w:rsid w:val="00CD023E"/>
    <w:rsid w:val="00CD43AC"/>
    <w:rsid w:val="00CD5504"/>
    <w:rsid w:val="00CD6603"/>
    <w:rsid w:val="00CD72DE"/>
    <w:rsid w:val="00CE376C"/>
    <w:rsid w:val="00CE393D"/>
    <w:rsid w:val="00CE5036"/>
    <w:rsid w:val="00CE5475"/>
    <w:rsid w:val="00CE5ADF"/>
    <w:rsid w:val="00CE662B"/>
    <w:rsid w:val="00CF000F"/>
    <w:rsid w:val="00CF21A4"/>
    <w:rsid w:val="00CF42DC"/>
    <w:rsid w:val="00CF5E81"/>
    <w:rsid w:val="00CF6022"/>
    <w:rsid w:val="00CF6296"/>
    <w:rsid w:val="00D027DB"/>
    <w:rsid w:val="00D03616"/>
    <w:rsid w:val="00D0407F"/>
    <w:rsid w:val="00D04D09"/>
    <w:rsid w:val="00D04E1B"/>
    <w:rsid w:val="00D050DB"/>
    <w:rsid w:val="00D061CF"/>
    <w:rsid w:val="00D14318"/>
    <w:rsid w:val="00D15F7F"/>
    <w:rsid w:val="00D169AD"/>
    <w:rsid w:val="00D17D4E"/>
    <w:rsid w:val="00D23E60"/>
    <w:rsid w:val="00D24BFD"/>
    <w:rsid w:val="00D262A0"/>
    <w:rsid w:val="00D26918"/>
    <w:rsid w:val="00D26CF7"/>
    <w:rsid w:val="00D277BC"/>
    <w:rsid w:val="00D302D6"/>
    <w:rsid w:val="00D3085F"/>
    <w:rsid w:val="00D31FA2"/>
    <w:rsid w:val="00D35285"/>
    <w:rsid w:val="00D40827"/>
    <w:rsid w:val="00D415B5"/>
    <w:rsid w:val="00D43863"/>
    <w:rsid w:val="00D438EF"/>
    <w:rsid w:val="00D43AD6"/>
    <w:rsid w:val="00D50F71"/>
    <w:rsid w:val="00D544C0"/>
    <w:rsid w:val="00D6174A"/>
    <w:rsid w:val="00D62A72"/>
    <w:rsid w:val="00D64F5E"/>
    <w:rsid w:val="00D7464F"/>
    <w:rsid w:val="00D76241"/>
    <w:rsid w:val="00D76648"/>
    <w:rsid w:val="00D772FC"/>
    <w:rsid w:val="00D77319"/>
    <w:rsid w:val="00D85060"/>
    <w:rsid w:val="00D8509A"/>
    <w:rsid w:val="00D92C52"/>
    <w:rsid w:val="00D96869"/>
    <w:rsid w:val="00DA0703"/>
    <w:rsid w:val="00DA0E70"/>
    <w:rsid w:val="00DA2E16"/>
    <w:rsid w:val="00DA5C05"/>
    <w:rsid w:val="00DA78DB"/>
    <w:rsid w:val="00DB06D0"/>
    <w:rsid w:val="00DB0F1F"/>
    <w:rsid w:val="00DB3FAC"/>
    <w:rsid w:val="00DB4579"/>
    <w:rsid w:val="00DB4AF3"/>
    <w:rsid w:val="00DB77A7"/>
    <w:rsid w:val="00DC2D7C"/>
    <w:rsid w:val="00DD446B"/>
    <w:rsid w:val="00DD73E2"/>
    <w:rsid w:val="00DD7CC8"/>
    <w:rsid w:val="00DE3ACE"/>
    <w:rsid w:val="00DE5093"/>
    <w:rsid w:val="00DE7419"/>
    <w:rsid w:val="00DE7B2A"/>
    <w:rsid w:val="00DF0FDD"/>
    <w:rsid w:val="00DF1CF7"/>
    <w:rsid w:val="00DF3946"/>
    <w:rsid w:val="00E02916"/>
    <w:rsid w:val="00E034A3"/>
    <w:rsid w:val="00E05665"/>
    <w:rsid w:val="00E10D62"/>
    <w:rsid w:val="00E12548"/>
    <w:rsid w:val="00E1641A"/>
    <w:rsid w:val="00E202F6"/>
    <w:rsid w:val="00E25352"/>
    <w:rsid w:val="00E25699"/>
    <w:rsid w:val="00E26299"/>
    <w:rsid w:val="00E3060C"/>
    <w:rsid w:val="00E33602"/>
    <w:rsid w:val="00E43741"/>
    <w:rsid w:val="00E44625"/>
    <w:rsid w:val="00E46357"/>
    <w:rsid w:val="00E505EC"/>
    <w:rsid w:val="00E532E6"/>
    <w:rsid w:val="00E57D7A"/>
    <w:rsid w:val="00E600A4"/>
    <w:rsid w:val="00E6076C"/>
    <w:rsid w:val="00E60915"/>
    <w:rsid w:val="00E62E05"/>
    <w:rsid w:val="00E63761"/>
    <w:rsid w:val="00E63AC4"/>
    <w:rsid w:val="00E7246E"/>
    <w:rsid w:val="00E73A26"/>
    <w:rsid w:val="00E76111"/>
    <w:rsid w:val="00E76166"/>
    <w:rsid w:val="00E80D1D"/>
    <w:rsid w:val="00E81C8C"/>
    <w:rsid w:val="00E87FC6"/>
    <w:rsid w:val="00E92988"/>
    <w:rsid w:val="00E92A33"/>
    <w:rsid w:val="00E9336B"/>
    <w:rsid w:val="00E96868"/>
    <w:rsid w:val="00EA1CCF"/>
    <w:rsid w:val="00EA4C75"/>
    <w:rsid w:val="00EA554F"/>
    <w:rsid w:val="00EB30DA"/>
    <w:rsid w:val="00EB4587"/>
    <w:rsid w:val="00EC4A8C"/>
    <w:rsid w:val="00EC5836"/>
    <w:rsid w:val="00EC6D1A"/>
    <w:rsid w:val="00EC7185"/>
    <w:rsid w:val="00ED00C4"/>
    <w:rsid w:val="00ED026D"/>
    <w:rsid w:val="00ED12C9"/>
    <w:rsid w:val="00ED13F9"/>
    <w:rsid w:val="00ED31EA"/>
    <w:rsid w:val="00ED4011"/>
    <w:rsid w:val="00ED4098"/>
    <w:rsid w:val="00ED46DB"/>
    <w:rsid w:val="00ED7985"/>
    <w:rsid w:val="00EE682E"/>
    <w:rsid w:val="00EF5EA2"/>
    <w:rsid w:val="00EF640C"/>
    <w:rsid w:val="00F009C6"/>
    <w:rsid w:val="00F018F0"/>
    <w:rsid w:val="00F01AA4"/>
    <w:rsid w:val="00F038E7"/>
    <w:rsid w:val="00F0488A"/>
    <w:rsid w:val="00F058C1"/>
    <w:rsid w:val="00F06BF4"/>
    <w:rsid w:val="00F11B59"/>
    <w:rsid w:val="00F12292"/>
    <w:rsid w:val="00F134A3"/>
    <w:rsid w:val="00F15BC2"/>
    <w:rsid w:val="00F17491"/>
    <w:rsid w:val="00F17E1D"/>
    <w:rsid w:val="00F23EF6"/>
    <w:rsid w:val="00F24C85"/>
    <w:rsid w:val="00F279E5"/>
    <w:rsid w:val="00F3081B"/>
    <w:rsid w:val="00F30D86"/>
    <w:rsid w:val="00F31479"/>
    <w:rsid w:val="00F3495E"/>
    <w:rsid w:val="00F35A6D"/>
    <w:rsid w:val="00F44A92"/>
    <w:rsid w:val="00F56B2B"/>
    <w:rsid w:val="00F56C42"/>
    <w:rsid w:val="00F6023F"/>
    <w:rsid w:val="00F60273"/>
    <w:rsid w:val="00F60DDF"/>
    <w:rsid w:val="00F60DF4"/>
    <w:rsid w:val="00F61F63"/>
    <w:rsid w:val="00F630D7"/>
    <w:rsid w:val="00F64FA4"/>
    <w:rsid w:val="00F67196"/>
    <w:rsid w:val="00F76BD7"/>
    <w:rsid w:val="00F77CFC"/>
    <w:rsid w:val="00F90055"/>
    <w:rsid w:val="00F906C7"/>
    <w:rsid w:val="00F923CE"/>
    <w:rsid w:val="00F92BF9"/>
    <w:rsid w:val="00F95485"/>
    <w:rsid w:val="00F97E81"/>
    <w:rsid w:val="00FA09E8"/>
    <w:rsid w:val="00FA1452"/>
    <w:rsid w:val="00FA2591"/>
    <w:rsid w:val="00FA26B8"/>
    <w:rsid w:val="00FA3CD6"/>
    <w:rsid w:val="00FA4681"/>
    <w:rsid w:val="00FA71F8"/>
    <w:rsid w:val="00FB210D"/>
    <w:rsid w:val="00FC1EB0"/>
    <w:rsid w:val="00FC3137"/>
    <w:rsid w:val="00FC5313"/>
    <w:rsid w:val="00FC5811"/>
    <w:rsid w:val="00FC7A2C"/>
    <w:rsid w:val="00FD08AC"/>
    <w:rsid w:val="00FD0C97"/>
    <w:rsid w:val="00FD1735"/>
    <w:rsid w:val="00FD3CEE"/>
    <w:rsid w:val="00FD5CE8"/>
    <w:rsid w:val="00FD6421"/>
    <w:rsid w:val="00FD7C47"/>
    <w:rsid w:val="00FE063D"/>
    <w:rsid w:val="00FE0D65"/>
    <w:rsid w:val="00FE16CE"/>
    <w:rsid w:val="00FE6D6D"/>
    <w:rsid w:val="00FE755B"/>
    <w:rsid w:val="00FE7BD1"/>
    <w:rsid w:val="00FE7DC2"/>
    <w:rsid w:val="00FF202B"/>
    <w:rsid w:val="00FF3DEE"/>
    <w:rsid w:val="00FF4940"/>
    <w:rsid w:val="00FF67C4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B3203A"/>
  <w15:docId w15:val="{14B17A4D-BFA2-4720-B998-F0DF86ED0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09B2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">
    <w:name w:val="MS바탕글"/>
    <w:basedOn w:val="a"/>
    <w:rsid w:val="000777A2"/>
    <w:pPr>
      <w:widowControl/>
      <w:wordWrap/>
      <w:autoSpaceDE/>
      <w:autoSpaceDN/>
      <w:snapToGrid w:val="0"/>
      <w:spacing w:line="384" w:lineRule="auto"/>
    </w:pPr>
    <w:rPr>
      <w:rFonts w:ascii="바탕" w:eastAsia="바탕" w:hAnsi="Times New Roman" w:cs="굴림"/>
      <w:color w:val="000000"/>
      <w:kern w:val="0"/>
      <w:szCs w:val="20"/>
    </w:rPr>
  </w:style>
  <w:style w:type="paragraph" w:customStyle="1" w:styleId="a3">
    <w:name w:val="바탕글"/>
    <w:basedOn w:val="a"/>
    <w:rsid w:val="000777A2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4">
    <w:name w:val="List Paragraph"/>
    <w:basedOn w:val="a"/>
    <w:uiPriority w:val="34"/>
    <w:qFormat/>
    <w:rsid w:val="0070546A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70546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70546A"/>
  </w:style>
  <w:style w:type="paragraph" w:styleId="a6">
    <w:name w:val="footer"/>
    <w:basedOn w:val="a"/>
    <w:link w:val="Char0"/>
    <w:uiPriority w:val="99"/>
    <w:unhideWhenUsed/>
    <w:rsid w:val="0070546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70546A"/>
  </w:style>
  <w:style w:type="paragraph" w:customStyle="1" w:styleId="Default">
    <w:name w:val="Default"/>
    <w:rsid w:val="00AF0A52"/>
    <w:pPr>
      <w:widowControl w:val="0"/>
      <w:autoSpaceDE w:val="0"/>
      <w:autoSpaceDN w:val="0"/>
      <w:adjustRightInd w:val="0"/>
    </w:pPr>
    <w:rPr>
      <w:rFonts w:ascii="맑은 고딕" w:eastAsia="맑은 고딕" w:cs="맑은 고딕"/>
      <w:color w:val="000000"/>
      <w:kern w:val="0"/>
      <w:sz w:val="24"/>
      <w:szCs w:val="24"/>
    </w:rPr>
  </w:style>
  <w:style w:type="paragraph" w:styleId="a7">
    <w:name w:val="Normal (Web)"/>
    <w:basedOn w:val="a"/>
    <w:rsid w:val="00B55F45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nhideWhenUsed/>
    <w:rsid w:val="00DF0F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7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ysb.yonsei.ac.kr" TargetMode="External"/><Relationship Id="rId2" Type="http://schemas.openxmlformats.org/officeDocument/2006/relationships/hyperlink" Target="mailto:global.ysb@yonsei.ac.kr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40186A-E4C2-429E-BFCD-C071B8946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연세대학교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김예나</dc:creator>
  <cp:lastModifiedBy>user</cp:lastModifiedBy>
  <cp:revision>2</cp:revision>
  <cp:lastPrinted>2013-04-10T06:01:00Z</cp:lastPrinted>
  <dcterms:created xsi:type="dcterms:W3CDTF">2026-03-04T08:05:00Z</dcterms:created>
  <dcterms:modified xsi:type="dcterms:W3CDTF">2026-03-04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1fd4bab33fa0424e85d19eb42f82dd7f634cb3c88928f5ebf386bd1ab08abe</vt:lpwstr>
  </property>
</Properties>
</file>